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2DA88" w14:textId="77777777" w:rsidR="00B7094A" w:rsidRDefault="00B7094A" w:rsidP="00B7094A">
      <w:r>
        <w:t>Sure, here's the list of conjunctions translated into Urdu:</w:t>
      </w:r>
    </w:p>
    <w:p w14:paraId="24F67843" w14:textId="77777777" w:rsidR="00B7094A" w:rsidRDefault="00B7094A" w:rsidP="00B7094A"/>
    <w:p w14:paraId="1E70688D" w14:textId="7A55534E" w:rsidR="00B7094A" w:rsidRDefault="00B7094A" w:rsidP="00B7094A">
      <w:r>
        <w:t xml:space="preserve">1. </w:t>
      </w:r>
      <w:r>
        <w:rPr>
          <w:rFonts w:cs="Arial"/>
          <w:rtl/>
        </w:rPr>
        <w:t>اور</w:t>
      </w:r>
      <w:r>
        <w:t xml:space="preserve"> (aur)</w:t>
      </w:r>
      <w:r w:rsidR="00D075A0">
        <w:t xml:space="preserve"> and</w:t>
      </w:r>
    </w:p>
    <w:p w14:paraId="5967A444" w14:textId="4CEE0A57" w:rsidR="00B7094A" w:rsidRDefault="00B7094A" w:rsidP="00B7094A">
      <w:r>
        <w:t xml:space="preserve">2. </w:t>
      </w:r>
      <w:r>
        <w:rPr>
          <w:rFonts w:cs="Arial"/>
          <w:rtl/>
        </w:rPr>
        <w:t>مگر</w:t>
      </w:r>
      <w:r>
        <w:t xml:space="preserve"> (</w:t>
      </w:r>
      <w:proofErr w:type="spellStart"/>
      <w:r>
        <w:t>magar</w:t>
      </w:r>
      <w:proofErr w:type="spellEnd"/>
      <w:r>
        <w:t>)</w:t>
      </w:r>
      <w:r w:rsidR="00F374E4">
        <w:t>/</w:t>
      </w:r>
      <w:r w:rsidR="00D075A0">
        <w:t>(</w:t>
      </w:r>
      <w:proofErr w:type="spellStart"/>
      <w:r w:rsidR="00D075A0" w:rsidRPr="008B0341">
        <w:rPr>
          <w:highlight w:val="green"/>
        </w:rPr>
        <w:t>lakin</w:t>
      </w:r>
      <w:proofErr w:type="spellEnd"/>
      <w:r w:rsidR="00D075A0">
        <w:t>) but</w:t>
      </w:r>
    </w:p>
    <w:p w14:paraId="20EF4A0D" w14:textId="3A2753D7" w:rsidR="00F374E4" w:rsidRDefault="00B7094A" w:rsidP="00F374E4">
      <w:r>
        <w:t xml:space="preserve">3. 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ا</w:t>
      </w:r>
      <w:r>
        <w:t xml:space="preserve"> (</w:t>
      </w:r>
      <w:proofErr w:type="spellStart"/>
      <w:r>
        <w:t>ya</w:t>
      </w:r>
      <w:proofErr w:type="spellEnd"/>
      <w:r>
        <w:t>)</w:t>
      </w:r>
      <w:r w:rsidR="00D075A0">
        <w:t xml:space="preserve"> or</w:t>
      </w:r>
      <w:r w:rsidR="00F374E4">
        <w:t>,    or=</w:t>
      </w:r>
      <w:proofErr w:type="spellStart"/>
      <w:r w:rsidR="00F374E4">
        <w:t>ya</w:t>
      </w:r>
      <w:proofErr w:type="spellEnd"/>
    </w:p>
    <w:p w14:paraId="2EEC90A2" w14:textId="3CA15106" w:rsidR="000B5D7F" w:rsidRDefault="000B5D7F" w:rsidP="00F374E4">
      <w:r>
        <w:t xml:space="preserve">What will you </w:t>
      </w:r>
      <w:proofErr w:type="spellStart"/>
      <w:r>
        <w:t>eat?This</w:t>
      </w:r>
      <w:proofErr w:type="spellEnd"/>
      <w:r>
        <w:t xml:space="preserve"> or that</w:t>
      </w:r>
    </w:p>
    <w:p w14:paraId="669FD4FD" w14:textId="60067E32" w:rsidR="000B5D7F" w:rsidRDefault="000B5D7F" w:rsidP="00F374E4">
      <w:r>
        <w:t xml:space="preserve">Ap kia </w:t>
      </w:r>
      <w:proofErr w:type="spellStart"/>
      <w:r>
        <w:t>khaengy?Ye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wo</w:t>
      </w:r>
    </w:p>
    <w:p w14:paraId="59E9830A" w14:textId="77777777" w:rsidR="00F374E4" w:rsidRDefault="00F374E4" w:rsidP="00B7094A"/>
    <w:p w14:paraId="7133835F" w14:textId="5F49A114" w:rsidR="00B7094A" w:rsidRDefault="00B7094A" w:rsidP="00B7094A">
      <w:r>
        <w:t xml:space="preserve">4. </w:t>
      </w:r>
      <w:r>
        <w:rPr>
          <w:rFonts w:cs="Arial"/>
          <w:rtl/>
        </w:rPr>
        <w:t>نہ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ں</w:t>
      </w:r>
      <w:r>
        <w:t xml:space="preserve"> (</w:t>
      </w:r>
      <w:proofErr w:type="spellStart"/>
      <w:r>
        <w:t>nahi</w:t>
      </w:r>
      <w:proofErr w:type="spellEnd"/>
      <w:r>
        <w:t>)</w:t>
      </w:r>
      <w:r w:rsidR="00D075A0">
        <w:t>no/don’t</w:t>
      </w:r>
    </w:p>
    <w:p w14:paraId="6043C7B9" w14:textId="4E6ED07C" w:rsidR="00B7094A" w:rsidRDefault="00B7094A" w:rsidP="00B7094A">
      <w:r>
        <w:t>5</w:t>
      </w:r>
      <w:r w:rsidRPr="000B5D7F">
        <w:rPr>
          <w:highlight w:val="green"/>
        </w:rPr>
        <w:t xml:space="preserve">. </w:t>
      </w:r>
      <w:r w:rsidRPr="000B5D7F">
        <w:rPr>
          <w:rFonts w:cs="Arial"/>
          <w:highlight w:val="green"/>
          <w:rtl/>
        </w:rPr>
        <w:t>ک</w:t>
      </w:r>
      <w:r w:rsidRPr="000B5D7F">
        <w:rPr>
          <w:rFonts w:cs="Arial" w:hint="cs"/>
          <w:highlight w:val="green"/>
          <w:rtl/>
        </w:rPr>
        <w:t>ی</w:t>
      </w:r>
      <w:r w:rsidRPr="000B5D7F">
        <w:rPr>
          <w:rFonts w:cs="Arial" w:hint="eastAsia"/>
          <w:highlight w:val="green"/>
          <w:rtl/>
        </w:rPr>
        <w:t>ونکہ</w:t>
      </w:r>
      <w:r w:rsidRPr="000B5D7F">
        <w:rPr>
          <w:highlight w:val="green"/>
        </w:rPr>
        <w:t xml:space="preserve"> (kyun</w:t>
      </w:r>
      <w:r w:rsidR="000B5D7F" w:rsidRPr="000B5D7F">
        <w:rPr>
          <w:highlight w:val="green"/>
        </w:rPr>
        <w:t xml:space="preserve"> </w:t>
      </w:r>
      <w:r w:rsidRPr="000B5D7F">
        <w:rPr>
          <w:highlight w:val="green"/>
        </w:rPr>
        <w:t>k)</w:t>
      </w:r>
      <w:r w:rsidR="00D075A0" w:rsidRPr="000B5D7F">
        <w:rPr>
          <w:highlight w:val="green"/>
        </w:rPr>
        <w:t>because</w:t>
      </w:r>
    </w:p>
    <w:p w14:paraId="3056B387" w14:textId="3BFFEFB1" w:rsidR="00264983" w:rsidRDefault="00264983" w:rsidP="00B7094A">
      <w:r>
        <w:t xml:space="preserve">Mei </w:t>
      </w:r>
      <w:proofErr w:type="spellStart"/>
      <w:r>
        <w:t>hr-roz</w:t>
      </w:r>
      <w:proofErr w:type="spellEnd"/>
      <w:r>
        <w:t xml:space="preserve"> football </w:t>
      </w:r>
      <w:proofErr w:type="spellStart"/>
      <w:r>
        <w:t>khelta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r w:rsidRPr="00264983">
        <w:rPr>
          <w:highlight w:val="yellow"/>
        </w:rPr>
        <w:t>kyun k</w:t>
      </w:r>
      <w:r>
        <w:t xml:space="preserve"> </w:t>
      </w:r>
      <w:proofErr w:type="spellStart"/>
      <w:r>
        <w:t>mei</w:t>
      </w:r>
      <w:proofErr w:type="spellEnd"/>
      <w:r>
        <w:t xml:space="preserve"> bht </w:t>
      </w:r>
      <w:proofErr w:type="spellStart"/>
      <w:r w:rsidRPr="000B5D7F">
        <w:rPr>
          <w:highlight w:val="yellow"/>
        </w:rPr>
        <w:t>moota</w:t>
      </w:r>
      <w:proofErr w:type="spellEnd"/>
      <w:r w:rsidR="000B5D7F">
        <w:t>/</w:t>
      </w:r>
      <w:proofErr w:type="spellStart"/>
      <w:r w:rsidR="000B5D7F">
        <w:t>moot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542989F5" w14:textId="5D0F43D7" w:rsidR="00C4333F" w:rsidRDefault="00C4333F" w:rsidP="00B7094A">
      <w:r>
        <w:t xml:space="preserve">Mei bht </w:t>
      </w:r>
      <w:proofErr w:type="spellStart"/>
      <w:r>
        <w:t>khush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kyun k kal </w:t>
      </w:r>
      <w:proofErr w:type="spellStart"/>
      <w:r>
        <w:t>mei</w:t>
      </w:r>
      <w:proofErr w:type="spellEnd"/>
      <w:r>
        <w:t xml:space="preserve"> pizza </w:t>
      </w:r>
      <w:proofErr w:type="spellStart"/>
      <w:r>
        <w:t>khaunga</w:t>
      </w:r>
      <w:proofErr w:type="spellEnd"/>
      <w:r w:rsidR="008B0341">
        <w:t xml:space="preserve"> </w:t>
      </w:r>
    </w:p>
    <w:p w14:paraId="6D360921" w14:textId="1A7D6029" w:rsidR="00E625B8" w:rsidRDefault="00E625B8" w:rsidP="00B7094A">
      <w:r>
        <w:t xml:space="preserve">Mei </w:t>
      </w:r>
      <w:proofErr w:type="spellStart"/>
      <w:r>
        <w:t>kpry</w:t>
      </w:r>
      <w:proofErr w:type="spellEnd"/>
      <w:r>
        <w:t xml:space="preserve"> </w:t>
      </w:r>
      <w:proofErr w:type="spellStart"/>
      <w:r>
        <w:t>dho</w:t>
      </w:r>
      <w:proofErr w:type="spellEnd"/>
      <w:r>
        <w:t xml:space="preserve"> </w:t>
      </w:r>
      <w:proofErr w:type="spellStart"/>
      <w:r>
        <w:t>rahi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kyun k wo </w:t>
      </w:r>
      <w:proofErr w:type="spellStart"/>
      <w:r>
        <w:t>saaf</w:t>
      </w:r>
      <w:proofErr w:type="spellEnd"/>
      <w:r>
        <w:t xml:space="preserve"> nhi hen</w:t>
      </w:r>
    </w:p>
    <w:p w14:paraId="3AA9F6CB" w14:textId="1CD3B8F2" w:rsidR="00E625B8" w:rsidRDefault="00E625B8" w:rsidP="00B7094A">
      <w:r>
        <w:t xml:space="preserve">Mei football dekh </w:t>
      </w:r>
      <w:proofErr w:type="spellStart"/>
      <w:r>
        <w:t>rahi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kyun k mjhy football </w:t>
      </w:r>
      <w:proofErr w:type="spellStart"/>
      <w:r>
        <w:t>dekhna</w:t>
      </w:r>
      <w:proofErr w:type="spellEnd"/>
      <w:r>
        <w:t xml:space="preserve"> </w:t>
      </w:r>
      <w:r w:rsidRPr="00E625B8">
        <w:rPr>
          <w:highlight w:val="green"/>
        </w:rPr>
        <w:t>pssnd</w:t>
      </w:r>
      <w:r>
        <w:t xml:space="preserve"> </w:t>
      </w:r>
      <w:proofErr w:type="spellStart"/>
      <w:r>
        <w:t>hai</w:t>
      </w:r>
      <w:proofErr w:type="spellEnd"/>
    </w:p>
    <w:p w14:paraId="7C776068" w14:textId="07F388A5" w:rsidR="00E625B8" w:rsidRDefault="00E625B8" w:rsidP="00B7094A">
      <w:r>
        <w:t xml:space="preserve">Mei pasta kha rhi </w:t>
      </w:r>
      <w:proofErr w:type="spellStart"/>
      <w:r>
        <w:t>hun</w:t>
      </w:r>
      <w:proofErr w:type="spellEnd"/>
      <w:r>
        <w:t xml:space="preserve"> kyun k mjhy </w:t>
      </w:r>
      <w:r w:rsidRPr="00E625B8">
        <w:rPr>
          <w:highlight w:val="green"/>
        </w:rPr>
        <w:t xml:space="preserve">pasta </w:t>
      </w:r>
      <w:proofErr w:type="spellStart"/>
      <w:r w:rsidRPr="00E625B8">
        <w:rPr>
          <w:highlight w:val="green"/>
        </w:rPr>
        <w:t>khana</w:t>
      </w:r>
      <w:proofErr w:type="spellEnd"/>
      <w:r>
        <w:t xml:space="preserve"> pssnd </w:t>
      </w:r>
      <w:proofErr w:type="spellStart"/>
      <w:r>
        <w:t>hai</w:t>
      </w:r>
      <w:proofErr w:type="spellEnd"/>
    </w:p>
    <w:p w14:paraId="2351F9EC" w14:textId="4BC84F6B" w:rsidR="00B7094A" w:rsidRDefault="00B7094A" w:rsidP="00B7094A">
      <w:r>
        <w:t xml:space="preserve">6. </w:t>
      </w:r>
      <w:r w:rsidR="00F374E4">
        <w:t>still = phir bhi</w:t>
      </w:r>
    </w:p>
    <w:p w14:paraId="30AC0EAB" w14:textId="30ACA6DE" w:rsidR="00D075A0" w:rsidRDefault="00D075A0" w:rsidP="00B7094A">
      <w:r>
        <w:t xml:space="preserve">Mei bht </w:t>
      </w:r>
      <w:proofErr w:type="spellStart"/>
      <w:r>
        <w:t>khana</w:t>
      </w:r>
      <w:proofErr w:type="spellEnd"/>
      <w:r>
        <w:t xml:space="preserve"> </w:t>
      </w:r>
      <w:proofErr w:type="spellStart"/>
      <w:r>
        <w:t>khata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r w:rsidRPr="000B5D7F">
        <w:rPr>
          <w:highlight w:val="green"/>
        </w:rPr>
        <w:t>phir bhi</w:t>
      </w:r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 w:rsidRPr="00F374E4">
        <w:rPr>
          <w:highlight w:val="yellow"/>
        </w:rPr>
        <w:t>kmzoor</w:t>
      </w:r>
      <w:proofErr w:type="spellEnd"/>
      <w:r w:rsidR="00264983">
        <w:t>(weak)</w:t>
      </w:r>
      <w:r>
        <w:t xml:space="preserve"> </w:t>
      </w:r>
      <w:proofErr w:type="spellStart"/>
      <w:r>
        <w:t>hun</w:t>
      </w:r>
      <w:proofErr w:type="spellEnd"/>
    </w:p>
    <w:p w14:paraId="5FA3E263" w14:textId="7BA6E357" w:rsidR="00FE0C64" w:rsidRDefault="00B7094A" w:rsidP="00B7094A">
      <w:r>
        <w:t xml:space="preserve">7. </w:t>
      </w:r>
    </w:p>
    <w:p w14:paraId="69420093" w14:textId="544592EB" w:rsidR="00FE0C64" w:rsidRDefault="00F374E4" w:rsidP="00B7094A">
      <w:r>
        <w:t xml:space="preserve">So that why = To </w:t>
      </w:r>
      <w:r w:rsidR="00FE0C64">
        <w:t>Es liye(that’s why)</w:t>
      </w:r>
    </w:p>
    <w:p w14:paraId="28C22B3D" w14:textId="67D400D7" w:rsidR="00C4333F" w:rsidRDefault="00C4333F" w:rsidP="00B7094A">
      <w:r w:rsidRPr="00C4333F">
        <w:rPr>
          <w:highlight w:val="green"/>
        </w:rPr>
        <w:t>That’s why =es liye</w:t>
      </w:r>
    </w:p>
    <w:p w14:paraId="4B0D613A" w14:textId="4C6C6CA7" w:rsidR="00C4333F" w:rsidRDefault="00C4333F" w:rsidP="00B7094A">
      <w:r>
        <w:t xml:space="preserve">Mei </w:t>
      </w:r>
      <w:proofErr w:type="spellStart"/>
      <w:r>
        <w:t>mota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es liye </w:t>
      </w:r>
      <w:proofErr w:type="spellStart"/>
      <w:r>
        <w:t>mei</w:t>
      </w:r>
      <w:proofErr w:type="spellEnd"/>
      <w:r>
        <w:t xml:space="preserve"> </w:t>
      </w:r>
      <w:proofErr w:type="spellStart"/>
      <w:r>
        <w:t>hr-roz</w:t>
      </w:r>
      <w:proofErr w:type="spellEnd"/>
      <w:r>
        <w:t xml:space="preserve"> football </w:t>
      </w:r>
      <w:proofErr w:type="spellStart"/>
      <w:r>
        <w:t>khelt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44C6BCAE" w14:textId="6A85C932" w:rsidR="00C4333F" w:rsidRDefault="00C4333F" w:rsidP="00C4333F">
      <w:r>
        <w:t xml:space="preserve">Mei </w:t>
      </w:r>
      <w:proofErr w:type="spellStart"/>
      <w:r>
        <w:t>urdu</w:t>
      </w:r>
      <w:proofErr w:type="spellEnd"/>
      <w:r>
        <w:t xml:space="preserve"> nhi </w:t>
      </w:r>
      <w:proofErr w:type="spellStart"/>
      <w:r>
        <w:t>bol</w:t>
      </w:r>
      <w:proofErr w:type="spellEnd"/>
      <w:r>
        <w:t xml:space="preserve"> skta es liye kal </w:t>
      </w:r>
      <w:proofErr w:type="spellStart"/>
      <w:r>
        <w:t>mei</w:t>
      </w:r>
      <w:proofErr w:type="spellEnd"/>
      <w:r>
        <w:t xml:space="preserve"> lesson </w:t>
      </w:r>
      <w:proofErr w:type="spellStart"/>
      <w:r>
        <w:t>lunga</w:t>
      </w:r>
      <w:proofErr w:type="spellEnd"/>
    </w:p>
    <w:p w14:paraId="580768FB" w14:textId="1D3A9C61" w:rsidR="00E625B8" w:rsidRDefault="00E625B8" w:rsidP="00C4333F">
      <w:r>
        <w:t xml:space="preserve">Meine ye </w:t>
      </w:r>
      <w:proofErr w:type="spellStart"/>
      <w:r>
        <w:t>kpry</w:t>
      </w:r>
      <w:proofErr w:type="spellEnd"/>
      <w:r>
        <w:t xml:space="preserve"> </w:t>
      </w:r>
      <w:proofErr w:type="spellStart"/>
      <w:r>
        <w:t>dhoye</w:t>
      </w:r>
      <w:proofErr w:type="spellEnd"/>
      <w:r>
        <w:t xml:space="preserve"> hen es liye ye </w:t>
      </w:r>
      <w:proofErr w:type="spellStart"/>
      <w:r>
        <w:t>saaf</w:t>
      </w:r>
      <w:proofErr w:type="spellEnd"/>
      <w:r>
        <w:t xml:space="preserve"> hen</w:t>
      </w:r>
    </w:p>
    <w:p w14:paraId="20164D40" w14:textId="33B5AB8A" w:rsidR="00E625B8" w:rsidRDefault="00E625B8" w:rsidP="00C4333F">
      <w:r>
        <w:t xml:space="preserve">Mei kaam </w:t>
      </w:r>
      <w:proofErr w:type="spellStart"/>
      <w:r>
        <w:t>kr</w:t>
      </w:r>
      <w:proofErr w:type="spellEnd"/>
      <w:r>
        <w:t xml:space="preserve"> rhi thi es liye </w:t>
      </w:r>
      <w:proofErr w:type="spellStart"/>
      <w:r>
        <w:t>mei</w:t>
      </w:r>
      <w:proofErr w:type="spellEnd"/>
      <w:r>
        <w:t xml:space="preserve"> </w:t>
      </w:r>
      <w:proofErr w:type="spellStart"/>
      <w:r w:rsidRPr="00AC4B7E">
        <w:rPr>
          <w:highlight w:val="cyan"/>
        </w:rPr>
        <w:t>thaki</w:t>
      </w:r>
      <w:proofErr w:type="spellEnd"/>
      <w:r w:rsidRPr="00AC4B7E">
        <w:rPr>
          <w:highlight w:val="cyan"/>
        </w:rPr>
        <w:t xml:space="preserve"> hovi</w:t>
      </w:r>
      <w:r>
        <w:t xml:space="preserve"> </w:t>
      </w:r>
      <w:proofErr w:type="spellStart"/>
      <w:r>
        <w:t>hun</w:t>
      </w:r>
      <w:proofErr w:type="spellEnd"/>
    </w:p>
    <w:p w14:paraId="71B375C2" w14:textId="5952406D" w:rsidR="00AC4B7E" w:rsidRDefault="00AC4B7E" w:rsidP="00C4333F">
      <w:r>
        <w:t>Pick=</w:t>
      </w:r>
      <w:proofErr w:type="spellStart"/>
      <w:r>
        <w:t>uthata</w:t>
      </w:r>
      <w:proofErr w:type="spellEnd"/>
      <w:r>
        <w:t>=&gt;</w:t>
      </w:r>
      <w:proofErr w:type="spellStart"/>
      <w:r>
        <w:t>uthaya</w:t>
      </w:r>
      <w:proofErr w:type="spellEnd"/>
    </w:p>
    <w:p w14:paraId="6440F076" w14:textId="2ADE2496" w:rsidR="00AC4B7E" w:rsidRDefault="00AC4B7E" w:rsidP="00C4333F">
      <w:r>
        <w:t xml:space="preserve">Mei </w:t>
      </w:r>
      <w:proofErr w:type="spellStart"/>
      <w:r>
        <w:t>khana</w:t>
      </w:r>
      <w:proofErr w:type="spellEnd"/>
      <w:r>
        <w:t xml:space="preserve"> kha raha tha es liye </w:t>
      </w:r>
      <w:proofErr w:type="spellStart"/>
      <w:r>
        <w:t>miene</w:t>
      </w:r>
      <w:proofErr w:type="spellEnd"/>
      <w:r>
        <w:t xml:space="preserve"> phone nhi </w:t>
      </w:r>
      <w:proofErr w:type="spellStart"/>
      <w:r>
        <w:t>uthaya</w:t>
      </w:r>
      <w:proofErr w:type="spellEnd"/>
    </w:p>
    <w:p w14:paraId="3C1BE959" w14:textId="77777777" w:rsidR="00E625B8" w:rsidRDefault="00E625B8" w:rsidP="00C4333F"/>
    <w:p w14:paraId="7A46EEEC" w14:textId="47BF0A88" w:rsidR="00E625B8" w:rsidRDefault="00E625B8" w:rsidP="00C4333F">
      <w:r>
        <w:t xml:space="preserve">I was working that time that’s why </w:t>
      </w:r>
      <w:r w:rsidRPr="00E625B8">
        <w:rPr>
          <w:highlight w:val="green"/>
        </w:rPr>
        <w:t xml:space="preserve">I </w:t>
      </w:r>
      <w:proofErr w:type="spellStart"/>
      <w:r w:rsidRPr="00E625B8">
        <w:rPr>
          <w:highlight w:val="green"/>
        </w:rPr>
        <w:t>was’t</w:t>
      </w:r>
      <w:proofErr w:type="spellEnd"/>
      <w:r w:rsidRPr="00E625B8">
        <w:rPr>
          <w:highlight w:val="green"/>
        </w:rPr>
        <w:t xml:space="preserve"> able to come</w:t>
      </w:r>
      <w:r>
        <w:t xml:space="preserve"> there</w:t>
      </w:r>
    </w:p>
    <w:p w14:paraId="104AF2EF" w14:textId="122CB77D" w:rsidR="00E625B8" w:rsidRDefault="00E625B8" w:rsidP="00C4333F">
      <w:r>
        <w:t xml:space="preserve">Mei </w:t>
      </w:r>
      <w:proofErr w:type="spellStart"/>
      <w:r>
        <w:t>os-waqt</w:t>
      </w:r>
      <w:proofErr w:type="spellEnd"/>
      <w:r>
        <w:t xml:space="preserve"> kaam </w:t>
      </w:r>
      <w:proofErr w:type="spellStart"/>
      <w:r>
        <w:t>kr</w:t>
      </w:r>
      <w:proofErr w:type="spellEnd"/>
      <w:r>
        <w:t xml:space="preserve"> rhi thi es liye </w:t>
      </w:r>
      <w:proofErr w:type="spellStart"/>
      <w:r>
        <w:t>mei</w:t>
      </w:r>
      <w:proofErr w:type="spellEnd"/>
      <w:r>
        <w:t xml:space="preserve"> </w:t>
      </w:r>
      <w:proofErr w:type="spellStart"/>
      <w:r>
        <w:t>wahan</w:t>
      </w:r>
      <w:proofErr w:type="spellEnd"/>
      <w:r>
        <w:t xml:space="preserve"> nhi aa </w:t>
      </w:r>
      <w:proofErr w:type="spellStart"/>
      <w:r w:rsidRPr="00E625B8">
        <w:rPr>
          <w:highlight w:val="green"/>
        </w:rPr>
        <w:t>saki</w:t>
      </w:r>
      <w:proofErr w:type="spellEnd"/>
      <w:r w:rsidRPr="00E625B8">
        <w:rPr>
          <w:highlight w:val="green"/>
        </w:rPr>
        <w:t>/</w:t>
      </w:r>
      <w:proofErr w:type="spellStart"/>
      <w:r w:rsidRPr="00E625B8">
        <w:rPr>
          <w:highlight w:val="green"/>
        </w:rPr>
        <w:t>saka</w:t>
      </w:r>
      <w:proofErr w:type="spellEnd"/>
      <w:r w:rsidRPr="00E625B8">
        <w:rPr>
          <w:highlight w:val="green"/>
        </w:rPr>
        <w:t>/</w:t>
      </w:r>
      <w:proofErr w:type="spellStart"/>
      <w:r w:rsidRPr="00E625B8">
        <w:rPr>
          <w:highlight w:val="green"/>
        </w:rPr>
        <w:t>saky</w:t>
      </w:r>
      <w:proofErr w:type="spellEnd"/>
    </w:p>
    <w:p w14:paraId="38E4463C" w14:textId="37C933DA" w:rsidR="00E625B8" w:rsidRDefault="0025734A" w:rsidP="00C4333F">
      <w:r>
        <w:lastRenderedPageBreak/>
        <w:t xml:space="preserve">Ham kaam </w:t>
      </w:r>
      <w:proofErr w:type="spellStart"/>
      <w:r>
        <w:t>kr</w:t>
      </w:r>
      <w:proofErr w:type="spellEnd"/>
      <w:r>
        <w:t xml:space="preserve"> rhy thy es liye ham </w:t>
      </w:r>
      <w:proofErr w:type="spellStart"/>
      <w:r>
        <w:t>wahan</w:t>
      </w:r>
      <w:proofErr w:type="spellEnd"/>
      <w:r>
        <w:t xml:space="preserve"> nhi ja </w:t>
      </w:r>
      <w:proofErr w:type="spellStart"/>
      <w:r>
        <w:t>saky</w:t>
      </w:r>
      <w:proofErr w:type="spellEnd"/>
    </w:p>
    <w:p w14:paraId="100AFAEA" w14:textId="4540589F" w:rsidR="0025734A" w:rsidRDefault="0025734A" w:rsidP="00C4333F">
      <w:r>
        <w:t>Sick=</w:t>
      </w:r>
      <w:proofErr w:type="spellStart"/>
      <w:r>
        <w:t>bemar</w:t>
      </w:r>
      <w:proofErr w:type="spellEnd"/>
    </w:p>
    <w:p w14:paraId="72FAC718" w14:textId="53C4C2BA" w:rsidR="0025734A" w:rsidRDefault="0025734A" w:rsidP="00C4333F">
      <w:r>
        <w:t xml:space="preserve">Kal </w:t>
      </w:r>
      <w:proofErr w:type="spellStart"/>
      <w:r>
        <w:t>mei</w:t>
      </w:r>
      <w:proofErr w:type="spellEnd"/>
      <w:r>
        <w:t xml:space="preserve"> </w:t>
      </w:r>
      <w:proofErr w:type="spellStart"/>
      <w:r>
        <w:t>bemar</w:t>
      </w:r>
      <w:proofErr w:type="spellEnd"/>
      <w:r>
        <w:t xml:space="preserve"> thi es liye </w:t>
      </w:r>
      <w:proofErr w:type="spellStart"/>
      <w:r>
        <w:t>mei</w:t>
      </w:r>
      <w:proofErr w:type="spellEnd"/>
      <w:r>
        <w:t xml:space="preserve"> </w:t>
      </w:r>
      <w:proofErr w:type="spellStart"/>
      <w:r>
        <w:t>machlee</w:t>
      </w:r>
      <w:proofErr w:type="spellEnd"/>
      <w:r>
        <w:t xml:space="preserve"> nhi kha </w:t>
      </w:r>
      <w:proofErr w:type="spellStart"/>
      <w:r>
        <w:t>saki</w:t>
      </w:r>
      <w:proofErr w:type="spellEnd"/>
    </w:p>
    <w:p w14:paraId="0F84A1B3" w14:textId="07676440" w:rsidR="00E625B8" w:rsidRDefault="0025734A" w:rsidP="0025734A">
      <w:r>
        <w:t xml:space="preserve">Kal </w:t>
      </w:r>
      <w:proofErr w:type="spellStart"/>
      <w:r>
        <w:t>mei</w:t>
      </w:r>
      <w:proofErr w:type="spellEnd"/>
      <w:r>
        <w:t xml:space="preserve"> </w:t>
      </w:r>
      <w:proofErr w:type="spellStart"/>
      <w:r>
        <w:t>ali</w:t>
      </w:r>
      <w:proofErr w:type="spellEnd"/>
      <w:r>
        <w:t xml:space="preserve"> k sath thi es liye </w:t>
      </w:r>
      <w:proofErr w:type="spellStart"/>
      <w:r>
        <w:t>mei</w:t>
      </w:r>
      <w:proofErr w:type="spellEnd"/>
      <w:r>
        <w:t xml:space="preserve"> lesson nhi le </w:t>
      </w:r>
      <w:proofErr w:type="spellStart"/>
      <w:r>
        <w:t>saki</w:t>
      </w:r>
      <w:proofErr w:type="spellEnd"/>
    </w:p>
    <w:p w14:paraId="06508941" w14:textId="77777777" w:rsidR="00E625B8" w:rsidRDefault="00E625B8" w:rsidP="00C4333F"/>
    <w:p w14:paraId="7A82C119" w14:textId="7199690E" w:rsidR="00FE0C64" w:rsidRDefault="00C4333F" w:rsidP="00C4333F">
      <w:r>
        <w:t xml:space="preserve"> </w:t>
      </w:r>
      <w:r w:rsidR="00FE0C64" w:rsidRPr="00C4333F">
        <w:rPr>
          <w:highlight w:val="green"/>
        </w:rPr>
        <w:t>for that reason</w:t>
      </w:r>
      <w:r w:rsidRPr="00C4333F">
        <w:rPr>
          <w:highlight w:val="green"/>
        </w:rPr>
        <w:t xml:space="preserve">= es </w:t>
      </w:r>
      <w:proofErr w:type="spellStart"/>
      <w:r w:rsidRPr="00C4333F">
        <w:rPr>
          <w:highlight w:val="green"/>
        </w:rPr>
        <w:t>wja</w:t>
      </w:r>
      <w:proofErr w:type="spellEnd"/>
      <w:r w:rsidRPr="00C4333F">
        <w:rPr>
          <w:highlight w:val="green"/>
        </w:rPr>
        <w:t xml:space="preserve"> se</w:t>
      </w:r>
    </w:p>
    <w:p w14:paraId="3ECDF1CB" w14:textId="43018BDD" w:rsidR="00C4333F" w:rsidRDefault="00C4333F" w:rsidP="00C4333F">
      <w:r>
        <w:t xml:space="preserve">Mei </w:t>
      </w:r>
      <w:proofErr w:type="spellStart"/>
      <w:r>
        <w:t>urdu</w:t>
      </w:r>
      <w:proofErr w:type="spellEnd"/>
      <w:r>
        <w:t xml:space="preserve"> nhi </w:t>
      </w:r>
      <w:proofErr w:type="spellStart"/>
      <w:r>
        <w:t>bol</w:t>
      </w:r>
      <w:proofErr w:type="spellEnd"/>
      <w:r>
        <w:t xml:space="preserve"> skta es </w:t>
      </w:r>
      <w:proofErr w:type="spellStart"/>
      <w:r>
        <w:t>wja</w:t>
      </w:r>
      <w:proofErr w:type="spellEnd"/>
      <w:r>
        <w:t xml:space="preserve"> se kal </w:t>
      </w:r>
      <w:proofErr w:type="spellStart"/>
      <w:r>
        <w:t>mei</w:t>
      </w:r>
      <w:proofErr w:type="spellEnd"/>
      <w:r>
        <w:t xml:space="preserve"> lesson </w:t>
      </w:r>
      <w:proofErr w:type="spellStart"/>
      <w:r>
        <w:t>lunga</w:t>
      </w:r>
      <w:proofErr w:type="spellEnd"/>
    </w:p>
    <w:p w14:paraId="5F4FCB3A" w14:textId="63B94582" w:rsidR="00FE0C64" w:rsidRDefault="00FE0C64" w:rsidP="00C4333F"/>
    <w:p w14:paraId="27509FA0" w14:textId="15EA7C3A" w:rsidR="00B7094A" w:rsidRDefault="00B7094A" w:rsidP="00B7094A">
      <w:r>
        <w:t>8</w:t>
      </w:r>
      <w:r w:rsidRPr="00C4333F">
        <w:rPr>
          <w:highlight w:val="green"/>
        </w:rPr>
        <w:t xml:space="preserve">. </w:t>
      </w:r>
      <w:r w:rsidRPr="00C4333F">
        <w:rPr>
          <w:rFonts w:cs="Arial"/>
          <w:highlight w:val="green"/>
          <w:rtl/>
        </w:rPr>
        <w:t>اگرچہ</w:t>
      </w:r>
      <w:r w:rsidRPr="00C4333F">
        <w:rPr>
          <w:highlight w:val="green"/>
        </w:rPr>
        <w:t xml:space="preserve"> (</w:t>
      </w:r>
      <w:proofErr w:type="spellStart"/>
      <w:r w:rsidRPr="00C4333F">
        <w:rPr>
          <w:highlight w:val="green"/>
        </w:rPr>
        <w:t>agarchahe</w:t>
      </w:r>
      <w:proofErr w:type="spellEnd"/>
      <w:r w:rsidRPr="00C4333F">
        <w:rPr>
          <w:highlight w:val="green"/>
        </w:rPr>
        <w:t>)</w:t>
      </w:r>
      <w:r w:rsidR="00FE0C64" w:rsidRPr="00C4333F">
        <w:rPr>
          <w:highlight w:val="green"/>
        </w:rPr>
        <w:t xml:space="preserve"> although</w:t>
      </w:r>
    </w:p>
    <w:p w14:paraId="3C51C73D" w14:textId="0C222B79" w:rsidR="00FE0C64" w:rsidRDefault="00FE0C64" w:rsidP="00B7094A">
      <w:proofErr w:type="spellStart"/>
      <w:r>
        <w:t>Agarchahe</w:t>
      </w:r>
      <w:proofErr w:type="spellEnd"/>
      <w:r>
        <w:t xml:space="preserve"> wo </w:t>
      </w:r>
      <w:proofErr w:type="spellStart"/>
      <w:r w:rsidRPr="00124F6D">
        <w:rPr>
          <w:highlight w:val="green"/>
        </w:rPr>
        <w:t>ameer</w:t>
      </w:r>
      <w:proofErr w:type="spellEnd"/>
      <w:r>
        <w:t xml:space="preserve"> nhi </w:t>
      </w:r>
      <w:proofErr w:type="spellStart"/>
      <w:r>
        <w:t>hai</w:t>
      </w:r>
      <w:proofErr w:type="spellEnd"/>
      <w:r>
        <w:t xml:space="preserve"> </w:t>
      </w:r>
      <w:r w:rsidRPr="0025734A">
        <w:rPr>
          <w:highlight w:val="green"/>
        </w:rPr>
        <w:t>phir bhi</w:t>
      </w:r>
      <w:r>
        <w:t xml:space="preserve"> wo </w:t>
      </w:r>
      <w:proofErr w:type="spellStart"/>
      <w:r w:rsidRPr="00124F6D">
        <w:rPr>
          <w:highlight w:val="green"/>
        </w:rPr>
        <w:t>ghareebon</w:t>
      </w:r>
      <w:proofErr w:type="spellEnd"/>
      <w:r>
        <w:t xml:space="preserve"> ko </w:t>
      </w:r>
      <w:proofErr w:type="spellStart"/>
      <w:r>
        <w:t>paisy</w:t>
      </w:r>
      <w:proofErr w:type="spellEnd"/>
      <w:r>
        <w:t xml:space="preserve"> deta </w:t>
      </w:r>
      <w:proofErr w:type="spellStart"/>
      <w:r>
        <w:t>hai</w:t>
      </w:r>
      <w:proofErr w:type="spellEnd"/>
    </w:p>
    <w:p w14:paraId="5BF88F4F" w14:textId="14793106" w:rsidR="00B7094A" w:rsidRDefault="00B7094A" w:rsidP="00B7094A">
      <w:r>
        <w:t xml:space="preserve">11. </w:t>
      </w:r>
      <w:r>
        <w:rPr>
          <w:rFonts w:cs="Arial"/>
          <w:rtl/>
        </w:rPr>
        <w:t>ہرگز نہ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ں</w:t>
      </w:r>
      <w:r>
        <w:t xml:space="preserve"> (</w:t>
      </w:r>
      <w:proofErr w:type="spellStart"/>
      <w:r>
        <w:t>hargiz</w:t>
      </w:r>
      <w:proofErr w:type="spellEnd"/>
      <w:r w:rsidR="0034384D">
        <w:t>/</w:t>
      </w:r>
      <w:proofErr w:type="spellStart"/>
      <w:r w:rsidR="0034384D" w:rsidRPr="0025734A">
        <w:rPr>
          <w:highlight w:val="green"/>
        </w:rPr>
        <w:t>bilkul</w:t>
      </w:r>
      <w:proofErr w:type="spellEnd"/>
      <w:r w:rsidRPr="0025734A">
        <w:rPr>
          <w:highlight w:val="green"/>
        </w:rPr>
        <w:t xml:space="preserve"> </w:t>
      </w:r>
      <w:proofErr w:type="spellStart"/>
      <w:r w:rsidRPr="0025734A">
        <w:rPr>
          <w:highlight w:val="green"/>
        </w:rPr>
        <w:t>nahin</w:t>
      </w:r>
      <w:proofErr w:type="spellEnd"/>
      <w:r>
        <w:t>)</w:t>
      </w:r>
      <w:r w:rsidR="00F93B0A">
        <w:t xml:space="preserve"> absolutely not</w:t>
      </w:r>
      <w:r w:rsidR="00124F6D">
        <w:t>= mostly with answers</w:t>
      </w:r>
    </w:p>
    <w:p w14:paraId="74CDEC11" w14:textId="2A221319" w:rsidR="001D03ED" w:rsidRDefault="001D03ED" w:rsidP="00B7094A">
      <w:proofErr w:type="spellStart"/>
      <w:r>
        <w:t>Agarche</w:t>
      </w:r>
      <w:proofErr w:type="spellEnd"/>
      <w:r>
        <w:t xml:space="preserve"> mery pas time nhi </w:t>
      </w:r>
      <w:proofErr w:type="spellStart"/>
      <w:r>
        <w:t>hai</w:t>
      </w:r>
      <w:proofErr w:type="spellEnd"/>
      <w:r>
        <w:t xml:space="preserve"> phir bhi </w:t>
      </w:r>
      <w:proofErr w:type="spellStart"/>
      <w:r>
        <w:t>mei</w:t>
      </w:r>
      <w:proofErr w:type="spellEnd"/>
      <w:r>
        <w:t xml:space="preserve">  lesson le raha </w:t>
      </w:r>
      <w:proofErr w:type="spellStart"/>
      <w:r>
        <w:t>hun</w:t>
      </w:r>
      <w:proofErr w:type="spellEnd"/>
      <w:r>
        <w:t xml:space="preserve"> kyun k </w:t>
      </w:r>
      <w:proofErr w:type="spellStart"/>
      <w:r w:rsidRPr="001D03ED">
        <w:rPr>
          <w:highlight w:val="cyan"/>
        </w:rPr>
        <w:t>mei</w:t>
      </w:r>
      <w:proofErr w:type="spellEnd"/>
      <w:r w:rsidRPr="001D03ED">
        <w:rPr>
          <w:highlight w:val="cyan"/>
        </w:rPr>
        <w:t xml:space="preserve"> </w:t>
      </w:r>
      <w:proofErr w:type="spellStart"/>
      <w:r w:rsidRPr="001D03ED">
        <w:rPr>
          <w:highlight w:val="cyan"/>
        </w:rPr>
        <w:t>urdu</w:t>
      </w:r>
      <w:proofErr w:type="spellEnd"/>
      <w:r w:rsidRPr="001D03ED">
        <w:rPr>
          <w:highlight w:val="cyan"/>
        </w:rPr>
        <w:t xml:space="preserve"> </w:t>
      </w:r>
      <w:proofErr w:type="spellStart"/>
      <w:r w:rsidRPr="001D03ED">
        <w:rPr>
          <w:highlight w:val="cyan"/>
        </w:rPr>
        <w:t>bolna</w:t>
      </w:r>
      <w:proofErr w:type="spellEnd"/>
      <w:r w:rsidRPr="001D03ED">
        <w:rPr>
          <w:highlight w:val="cyan"/>
        </w:rPr>
        <w:t xml:space="preserve"> </w:t>
      </w:r>
      <w:proofErr w:type="spellStart"/>
      <w:r w:rsidRPr="001D03ED">
        <w:rPr>
          <w:highlight w:val="cyan"/>
        </w:rPr>
        <w:t>chahta</w:t>
      </w:r>
      <w:proofErr w:type="spellEnd"/>
      <w:r w:rsidRPr="001D03ED">
        <w:rPr>
          <w:highlight w:val="cyan"/>
        </w:rPr>
        <w:t xml:space="preserve"> </w:t>
      </w:r>
      <w:proofErr w:type="spellStart"/>
      <w:r w:rsidRPr="001D03ED">
        <w:rPr>
          <w:highlight w:val="cyan"/>
        </w:rPr>
        <w:t>hun</w:t>
      </w:r>
      <w:proofErr w:type="spellEnd"/>
    </w:p>
    <w:p w14:paraId="50785371" w14:textId="70A91F89" w:rsidR="001D03ED" w:rsidRDefault="001D03ED" w:rsidP="00B7094A">
      <w:r>
        <w:t xml:space="preserve">Mery pas </w:t>
      </w:r>
      <w:proofErr w:type="spellStart"/>
      <w:r>
        <w:t>itny</w:t>
      </w:r>
      <w:proofErr w:type="spellEnd"/>
      <w:r>
        <w:t xml:space="preserve">(enough) </w:t>
      </w:r>
      <w:proofErr w:type="spellStart"/>
      <w:r>
        <w:t>paisy</w:t>
      </w:r>
      <w:proofErr w:type="spellEnd"/>
      <w:r>
        <w:t xml:space="preserve"> nhi hen </w:t>
      </w:r>
      <w:proofErr w:type="spellStart"/>
      <w:r>
        <w:t>lakin</w:t>
      </w:r>
      <w:proofErr w:type="spellEnd"/>
      <w:r>
        <w:t xml:space="preserve"> phir bhi </w:t>
      </w:r>
      <w:proofErr w:type="spellStart"/>
      <w:r>
        <w:t>mei</w:t>
      </w:r>
      <w:proofErr w:type="spellEnd"/>
      <w:r>
        <w:t xml:space="preserve"> pizza </w:t>
      </w:r>
      <w:proofErr w:type="spellStart"/>
      <w:r>
        <w:t>khana</w:t>
      </w:r>
      <w:proofErr w:type="spellEnd"/>
      <w:r>
        <w:t xml:space="preserve"> </w:t>
      </w:r>
      <w:proofErr w:type="spellStart"/>
      <w:r>
        <w:t>chaht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44D11E32" w14:textId="6C3BC9C7" w:rsidR="0034384D" w:rsidRDefault="0034384D" w:rsidP="00B7094A">
      <w:r>
        <w:t>Never=kbhi nhi</w:t>
      </w:r>
    </w:p>
    <w:p w14:paraId="66F13A55" w14:textId="78A55AD5" w:rsidR="0034384D" w:rsidRDefault="0034384D" w:rsidP="00B7094A">
      <w:r>
        <w:t xml:space="preserve">Mei Pakistan </w:t>
      </w:r>
      <w:proofErr w:type="spellStart"/>
      <w:r w:rsidRPr="0025734A">
        <w:rPr>
          <w:highlight w:val="green"/>
        </w:rPr>
        <w:t>mei</w:t>
      </w:r>
      <w:r w:rsidR="0025734A" w:rsidRPr="0025734A">
        <w:rPr>
          <w:highlight w:val="green"/>
        </w:rPr>
        <w:t>n</w:t>
      </w:r>
      <w:proofErr w:type="spellEnd"/>
      <w:r>
        <w:t xml:space="preserve"> </w:t>
      </w:r>
      <w:proofErr w:type="spellStart"/>
      <w:r>
        <w:t>garee</w:t>
      </w:r>
      <w:proofErr w:type="spellEnd"/>
      <w:r>
        <w:t xml:space="preserve"> </w:t>
      </w:r>
      <w:r w:rsidRPr="00124F6D">
        <w:rPr>
          <w:highlight w:val="green"/>
        </w:rPr>
        <w:t>kbhi nhi</w:t>
      </w:r>
      <w:r>
        <w:t xml:space="preserve"> </w:t>
      </w:r>
      <w:proofErr w:type="spellStart"/>
      <w:r>
        <w:t>chalaunga</w:t>
      </w:r>
      <w:proofErr w:type="spellEnd"/>
    </w:p>
    <w:p w14:paraId="608808AC" w14:textId="4C23BB53" w:rsidR="00276B1B" w:rsidRDefault="00276B1B" w:rsidP="00B7094A">
      <w:r>
        <w:t>They will never forgive me</w:t>
      </w:r>
    </w:p>
    <w:p w14:paraId="523A59A3" w14:textId="75E8DD3A" w:rsidR="00F93B0A" w:rsidRDefault="0025734A" w:rsidP="00B7094A">
      <w:r>
        <w:t xml:space="preserve">Wo mjhy kbhi nhi </w:t>
      </w:r>
      <w:proofErr w:type="spellStart"/>
      <w:r>
        <w:t>maaf</w:t>
      </w:r>
      <w:proofErr w:type="spellEnd"/>
      <w:r>
        <w:t xml:space="preserve"> </w:t>
      </w:r>
      <w:proofErr w:type="spellStart"/>
      <w:r>
        <w:t>krengy</w:t>
      </w:r>
      <w:proofErr w:type="spellEnd"/>
    </w:p>
    <w:p w14:paraId="0BCD0626" w14:textId="5EA02764" w:rsidR="0025734A" w:rsidRDefault="0025734A" w:rsidP="00B7094A">
      <w:r>
        <w:t>I will never forgive him</w:t>
      </w:r>
    </w:p>
    <w:p w14:paraId="38B6F232" w14:textId="46BACC11" w:rsidR="0025734A" w:rsidRDefault="0025734A" w:rsidP="00B7094A">
      <w:r>
        <w:t xml:space="preserve">Mei </w:t>
      </w:r>
      <w:proofErr w:type="spellStart"/>
      <w:r>
        <w:t>osy</w:t>
      </w:r>
      <w:proofErr w:type="spellEnd"/>
      <w:r>
        <w:t xml:space="preserve"> </w:t>
      </w:r>
      <w:r w:rsidR="00276B1B">
        <w:t xml:space="preserve">kbhi nhi </w:t>
      </w:r>
      <w:proofErr w:type="spellStart"/>
      <w:r w:rsidR="00276B1B">
        <w:t>maaf</w:t>
      </w:r>
      <w:proofErr w:type="spellEnd"/>
      <w:r w:rsidR="00276B1B">
        <w:t xml:space="preserve"> </w:t>
      </w:r>
      <w:proofErr w:type="spellStart"/>
      <w:r w:rsidR="00276B1B">
        <w:t>krungi</w:t>
      </w:r>
      <w:proofErr w:type="spellEnd"/>
    </w:p>
    <w:p w14:paraId="0AD3B4D2" w14:textId="77777777" w:rsidR="00F93B0A" w:rsidRDefault="00F93B0A" w:rsidP="00B7094A"/>
    <w:p w14:paraId="699EB106" w14:textId="7E97D002" w:rsidR="00B7094A" w:rsidRDefault="00B7094A" w:rsidP="00B7094A">
      <w:r>
        <w:t xml:space="preserve">12. </w:t>
      </w:r>
      <w:r>
        <w:rPr>
          <w:rFonts w:cs="Arial"/>
          <w:rtl/>
        </w:rPr>
        <w:t>جبکہ</w:t>
      </w:r>
      <w:r>
        <w:t xml:space="preserve"> (</w:t>
      </w:r>
      <w:proofErr w:type="spellStart"/>
      <w:r>
        <w:t>jabkeh</w:t>
      </w:r>
      <w:proofErr w:type="spellEnd"/>
      <w:r>
        <w:t>)</w:t>
      </w:r>
      <w:r w:rsidR="00F93B0A">
        <w:t xml:space="preserve"> </w:t>
      </w:r>
      <w:r w:rsidR="00124F6D">
        <w:t>= even though</w:t>
      </w:r>
    </w:p>
    <w:p w14:paraId="100CDF49" w14:textId="2B98FB70" w:rsidR="00124F6D" w:rsidRDefault="00124F6D" w:rsidP="00B7094A">
      <w:proofErr w:type="spellStart"/>
      <w:r>
        <w:t>Osne</w:t>
      </w:r>
      <w:proofErr w:type="spellEnd"/>
      <w:r>
        <w:t xml:space="preserve"> bill nhi </w:t>
      </w:r>
      <w:proofErr w:type="spellStart"/>
      <w:r>
        <w:t>dia</w:t>
      </w:r>
      <w:proofErr w:type="spellEnd"/>
      <w:r>
        <w:t xml:space="preserve"> </w:t>
      </w:r>
      <w:proofErr w:type="spellStart"/>
      <w:r>
        <w:t>jabky</w:t>
      </w:r>
      <w:proofErr w:type="spellEnd"/>
      <w:r>
        <w:t xml:space="preserve"> </w:t>
      </w:r>
      <w:r w:rsidRPr="00124F6D">
        <w:rPr>
          <w:highlight w:val="yellow"/>
        </w:rPr>
        <w:t>wo janta tha k</w:t>
      </w:r>
      <w:r>
        <w:t xml:space="preserve"> </w:t>
      </w:r>
      <w:r w:rsidRPr="00124F6D">
        <w:rPr>
          <w:highlight w:val="green"/>
        </w:rPr>
        <w:t xml:space="preserve">mery pas </w:t>
      </w:r>
      <w:proofErr w:type="spellStart"/>
      <w:r w:rsidRPr="00124F6D">
        <w:rPr>
          <w:highlight w:val="green"/>
        </w:rPr>
        <w:t>paisy</w:t>
      </w:r>
      <w:proofErr w:type="spellEnd"/>
      <w:r w:rsidRPr="00124F6D">
        <w:rPr>
          <w:highlight w:val="green"/>
        </w:rPr>
        <w:t xml:space="preserve"> nhi hen</w:t>
      </w:r>
      <w:r>
        <w:t>(past tense)</w:t>
      </w:r>
    </w:p>
    <w:p w14:paraId="4130BA62" w14:textId="056B0FC1" w:rsidR="00AD5142" w:rsidRDefault="00AD5142" w:rsidP="00AD5142">
      <w:r>
        <w:t xml:space="preserve">Wo phir bhi pizza order </w:t>
      </w:r>
      <w:proofErr w:type="spellStart"/>
      <w:r>
        <w:t>kr</w:t>
      </w:r>
      <w:proofErr w:type="spellEnd"/>
      <w:r>
        <w:t xml:space="preserve"> rha </w:t>
      </w:r>
      <w:proofErr w:type="spellStart"/>
      <w:r>
        <w:t>hai</w:t>
      </w:r>
      <w:proofErr w:type="spellEnd"/>
      <w:r>
        <w:t xml:space="preserve"> </w:t>
      </w:r>
      <w:proofErr w:type="spellStart"/>
      <w:r>
        <w:t>jabky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biryani </w:t>
      </w:r>
      <w:proofErr w:type="spellStart"/>
      <w:r>
        <w:t>paka</w:t>
      </w:r>
      <w:proofErr w:type="spellEnd"/>
      <w:r>
        <w:t xml:space="preserve"> </w:t>
      </w:r>
      <w:proofErr w:type="spellStart"/>
      <w:r>
        <w:t>rah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2595FEA8" w14:textId="332D4FB3" w:rsidR="00AD5142" w:rsidRDefault="00AD5142" w:rsidP="00AD5142">
      <w:r>
        <w:t xml:space="preserve">Kyun k </w:t>
      </w:r>
      <w:proofErr w:type="spellStart"/>
      <w:r>
        <w:t>osko</w:t>
      </w:r>
      <w:proofErr w:type="spellEnd"/>
      <w:r>
        <w:t>/</w:t>
      </w:r>
      <w:proofErr w:type="spellStart"/>
      <w:r>
        <w:t>osy</w:t>
      </w:r>
      <w:proofErr w:type="spellEnd"/>
      <w:r>
        <w:t xml:space="preserve"> meri cooking skills pr </w:t>
      </w:r>
      <w:proofErr w:type="spellStart"/>
      <w:r>
        <w:t>yaqeen</w:t>
      </w:r>
      <w:proofErr w:type="spellEnd"/>
      <w:r>
        <w:t xml:space="preserve"> nhi </w:t>
      </w:r>
      <w:proofErr w:type="spellStart"/>
      <w:r>
        <w:t>hai</w:t>
      </w:r>
      <w:proofErr w:type="spellEnd"/>
    </w:p>
    <w:p w14:paraId="5E988C59" w14:textId="50F109B3" w:rsidR="001D03ED" w:rsidRDefault="001D03ED" w:rsidP="00AD5142">
      <w:r>
        <w:t>I can’t go on the roof</w:t>
      </w:r>
    </w:p>
    <w:p w14:paraId="1377C9A9" w14:textId="699054BB" w:rsidR="001D03ED" w:rsidRDefault="001D03ED" w:rsidP="00AD5142">
      <w:r>
        <w:t xml:space="preserve">Mei </w:t>
      </w:r>
      <w:proofErr w:type="spellStart"/>
      <w:r>
        <w:t>chaht</w:t>
      </w:r>
      <w:proofErr w:type="spellEnd"/>
      <w:r>
        <w:t xml:space="preserve"> k </w:t>
      </w:r>
      <w:proofErr w:type="spellStart"/>
      <w:r>
        <w:t>ooper</w:t>
      </w:r>
      <w:proofErr w:type="spellEnd"/>
      <w:r>
        <w:t xml:space="preserve"> nhi ja </w:t>
      </w:r>
      <w:proofErr w:type="spellStart"/>
      <w:r>
        <w:t>sakta</w:t>
      </w:r>
      <w:proofErr w:type="spellEnd"/>
    </w:p>
    <w:p w14:paraId="1203CB78" w14:textId="77777777" w:rsidR="00124F6D" w:rsidRDefault="00124F6D" w:rsidP="00B7094A"/>
    <w:p w14:paraId="07FA1F88" w14:textId="4E408DD3" w:rsidR="00B7094A" w:rsidRDefault="00B7094A" w:rsidP="00B7094A">
      <w:r>
        <w:t>13</w:t>
      </w:r>
      <w:r w:rsidRPr="004D2F48">
        <w:rPr>
          <w:highlight w:val="yellow"/>
        </w:rPr>
        <w:t xml:space="preserve">. </w:t>
      </w:r>
      <w:r w:rsidRPr="004D2F48">
        <w:rPr>
          <w:rFonts w:cs="Arial"/>
          <w:highlight w:val="yellow"/>
          <w:rtl/>
        </w:rPr>
        <w:t>بعد</w:t>
      </w:r>
      <w:r w:rsidRPr="004D2F48">
        <w:rPr>
          <w:highlight w:val="yellow"/>
        </w:rPr>
        <w:t xml:space="preserve"> (</w:t>
      </w:r>
      <w:r w:rsidR="00F93B0A" w:rsidRPr="004D2F48">
        <w:rPr>
          <w:highlight w:val="yellow"/>
        </w:rPr>
        <w:t xml:space="preserve">k </w:t>
      </w:r>
      <w:proofErr w:type="spellStart"/>
      <w:r w:rsidRPr="004D2F48">
        <w:rPr>
          <w:highlight w:val="yellow"/>
        </w:rPr>
        <w:t>baad</w:t>
      </w:r>
      <w:proofErr w:type="spellEnd"/>
      <w:r w:rsidRPr="004D2F48">
        <w:rPr>
          <w:highlight w:val="yellow"/>
        </w:rPr>
        <w:t>)</w:t>
      </w:r>
      <w:r w:rsidR="00F93B0A" w:rsidRPr="004D2F48">
        <w:rPr>
          <w:highlight w:val="yellow"/>
        </w:rPr>
        <w:t xml:space="preserve"> after</w:t>
      </w:r>
    </w:p>
    <w:p w14:paraId="4B93C2C4" w14:textId="6526427E" w:rsidR="00124F6D" w:rsidRDefault="00124F6D" w:rsidP="00B7094A">
      <w:r>
        <w:t xml:space="preserve">Mei lesson k bad office </w:t>
      </w:r>
      <w:proofErr w:type="spellStart"/>
      <w:r>
        <w:t>jaunga</w:t>
      </w:r>
      <w:proofErr w:type="spellEnd"/>
    </w:p>
    <w:p w14:paraId="467F7E4B" w14:textId="32C31E9D" w:rsidR="00B34746" w:rsidRDefault="00B34746" w:rsidP="00B7094A">
      <w:r>
        <w:lastRenderedPageBreak/>
        <w:t xml:space="preserve">Mei lesson k bad </w:t>
      </w:r>
      <w:proofErr w:type="spellStart"/>
      <w:r>
        <w:t>bili</w:t>
      </w:r>
      <w:proofErr w:type="spellEnd"/>
      <w:r>
        <w:t xml:space="preserve"> ko </w:t>
      </w:r>
      <w:proofErr w:type="spellStart"/>
      <w:r>
        <w:t>khana</w:t>
      </w:r>
      <w:proofErr w:type="spellEnd"/>
      <w:r>
        <w:t xml:space="preserve"> or </w:t>
      </w:r>
      <w:proofErr w:type="spellStart"/>
      <w:r>
        <w:t>pani</w:t>
      </w:r>
      <w:proofErr w:type="spellEnd"/>
      <w:r>
        <w:t xml:space="preserve"> dunga</w:t>
      </w:r>
    </w:p>
    <w:p w14:paraId="18DCB866" w14:textId="01F8855C" w:rsidR="00124F6D" w:rsidRDefault="00124F6D" w:rsidP="00B7094A">
      <w:pPr>
        <w:rPr>
          <w:b/>
          <w:bCs/>
        </w:rPr>
      </w:pPr>
      <w:r>
        <w:t xml:space="preserve">Ayesha lesson k bad football </w:t>
      </w:r>
      <w:proofErr w:type="spellStart"/>
      <w:r>
        <w:t>khelegi</w:t>
      </w:r>
      <w:proofErr w:type="spellEnd"/>
      <w:r>
        <w:t>/</w:t>
      </w:r>
      <w:proofErr w:type="spellStart"/>
      <w:r>
        <w:t>khel</w:t>
      </w:r>
      <w:proofErr w:type="spellEnd"/>
      <w:r>
        <w:t xml:space="preserve"> </w:t>
      </w:r>
      <w:r w:rsidR="004D2F48" w:rsidRPr="004D2F48">
        <w:rPr>
          <w:b/>
          <w:bCs/>
          <w:highlight w:val="yellow"/>
        </w:rPr>
        <w:t>(</w:t>
      </w:r>
      <w:proofErr w:type="spellStart"/>
      <w:r w:rsidRPr="004D2F48">
        <w:rPr>
          <w:b/>
          <w:bCs/>
          <w:highlight w:val="yellow"/>
        </w:rPr>
        <w:t>unga</w:t>
      </w:r>
      <w:proofErr w:type="spellEnd"/>
      <w:r w:rsidR="004D2F48" w:rsidRPr="004D2F48">
        <w:rPr>
          <w:b/>
          <w:bCs/>
          <w:highlight w:val="yellow"/>
        </w:rPr>
        <w:t>(</w:t>
      </w:r>
      <w:proofErr w:type="spellStart"/>
      <w:r w:rsidR="004D2F48" w:rsidRPr="004D2F48">
        <w:rPr>
          <w:b/>
          <w:bCs/>
          <w:highlight w:val="yellow"/>
        </w:rPr>
        <w:t>i</w:t>
      </w:r>
      <w:proofErr w:type="spellEnd"/>
      <w:r w:rsidR="004D2F48" w:rsidRPr="004D2F48">
        <w:rPr>
          <w:b/>
          <w:bCs/>
          <w:highlight w:val="yellow"/>
        </w:rPr>
        <w:t>)</w:t>
      </w:r>
      <w:r w:rsidRPr="004D2F48">
        <w:rPr>
          <w:b/>
          <w:bCs/>
          <w:highlight w:val="yellow"/>
        </w:rPr>
        <w:t xml:space="preserve">/ </w:t>
      </w:r>
      <w:proofErr w:type="spellStart"/>
      <w:r w:rsidRPr="004D2F48">
        <w:rPr>
          <w:b/>
          <w:bCs/>
          <w:highlight w:val="yellow"/>
        </w:rPr>
        <w:t>ega</w:t>
      </w:r>
      <w:proofErr w:type="spellEnd"/>
      <w:r w:rsidR="004D2F48" w:rsidRPr="004D2F48">
        <w:rPr>
          <w:b/>
          <w:bCs/>
          <w:highlight w:val="yellow"/>
        </w:rPr>
        <w:t>(he)</w:t>
      </w:r>
      <w:r w:rsidRPr="004D2F48">
        <w:rPr>
          <w:b/>
          <w:bCs/>
          <w:highlight w:val="yellow"/>
        </w:rPr>
        <w:t>/</w:t>
      </w:r>
      <w:proofErr w:type="spellStart"/>
      <w:r w:rsidRPr="004D2F48">
        <w:rPr>
          <w:b/>
          <w:bCs/>
          <w:highlight w:val="yellow"/>
        </w:rPr>
        <w:t>egi</w:t>
      </w:r>
      <w:proofErr w:type="spellEnd"/>
      <w:r w:rsidR="004D2F48" w:rsidRPr="004D2F48">
        <w:rPr>
          <w:b/>
          <w:bCs/>
          <w:highlight w:val="yellow"/>
        </w:rPr>
        <w:t>(she)/</w:t>
      </w:r>
      <w:proofErr w:type="spellStart"/>
      <w:r w:rsidR="004D2F48" w:rsidRPr="004D2F48">
        <w:rPr>
          <w:b/>
          <w:bCs/>
          <w:highlight w:val="yellow"/>
        </w:rPr>
        <w:t>engy</w:t>
      </w:r>
      <w:proofErr w:type="spellEnd"/>
      <w:r w:rsidR="004D2F48" w:rsidRPr="004D2F48">
        <w:rPr>
          <w:b/>
          <w:bCs/>
          <w:highlight w:val="yellow"/>
        </w:rPr>
        <w:t>(they))</w:t>
      </w:r>
    </w:p>
    <w:p w14:paraId="59C60959" w14:textId="7EE704C2" w:rsidR="006D1A9D" w:rsidRPr="004D2F48" w:rsidRDefault="006D1A9D" w:rsidP="00B7094A">
      <w:pPr>
        <w:rPr>
          <w:b/>
          <w:bCs/>
        </w:rPr>
      </w:pPr>
      <w:r>
        <w:rPr>
          <w:b/>
          <w:bCs/>
        </w:rPr>
        <w:t xml:space="preserve">Mei lesson k bad </w:t>
      </w:r>
      <w:proofErr w:type="spellStart"/>
      <w:r>
        <w:rPr>
          <w:b/>
          <w:bCs/>
        </w:rPr>
        <w:t>ayesha</w:t>
      </w:r>
      <w:proofErr w:type="spellEnd"/>
      <w:r>
        <w:rPr>
          <w:b/>
          <w:bCs/>
        </w:rPr>
        <w:t xml:space="preserve"> k sath </w:t>
      </w:r>
      <w:proofErr w:type="spellStart"/>
      <w:r>
        <w:rPr>
          <w:b/>
          <w:bCs/>
        </w:rPr>
        <w:t>kha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aunga</w:t>
      </w:r>
      <w:proofErr w:type="spellEnd"/>
    </w:p>
    <w:p w14:paraId="21984A8C" w14:textId="4AAA6E3B" w:rsidR="00B7094A" w:rsidRDefault="00B7094A" w:rsidP="00B7094A">
      <w:r>
        <w:t xml:space="preserve">14. </w:t>
      </w:r>
      <w:r w:rsidRPr="004D2F48">
        <w:rPr>
          <w:rFonts w:cs="Arial"/>
          <w:highlight w:val="yellow"/>
          <w:rtl/>
        </w:rPr>
        <w:t>پہلے</w:t>
      </w:r>
      <w:r w:rsidRPr="004D2F48">
        <w:rPr>
          <w:highlight w:val="yellow"/>
        </w:rPr>
        <w:t xml:space="preserve"> (</w:t>
      </w:r>
      <w:proofErr w:type="spellStart"/>
      <w:r w:rsidR="00F93B0A" w:rsidRPr="004D2F48">
        <w:rPr>
          <w:highlight w:val="yellow"/>
        </w:rPr>
        <w:t>sy</w:t>
      </w:r>
      <w:proofErr w:type="spellEnd"/>
      <w:r w:rsidR="00F93B0A" w:rsidRPr="004D2F48">
        <w:rPr>
          <w:highlight w:val="yellow"/>
        </w:rPr>
        <w:t xml:space="preserve"> </w:t>
      </w:r>
      <w:proofErr w:type="spellStart"/>
      <w:r w:rsidRPr="004D2F48">
        <w:rPr>
          <w:highlight w:val="yellow"/>
        </w:rPr>
        <w:t>pehle</w:t>
      </w:r>
      <w:proofErr w:type="spellEnd"/>
      <w:r w:rsidRPr="004D2F48">
        <w:rPr>
          <w:highlight w:val="yellow"/>
        </w:rPr>
        <w:t>)</w:t>
      </w:r>
      <w:r w:rsidR="00F93B0A" w:rsidRPr="004D2F48">
        <w:rPr>
          <w:highlight w:val="yellow"/>
        </w:rPr>
        <w:t xml:space="preserve"> before</w:t>
      </w:r>
    </w:p>
    <w:p w14:paraId="231A8725" w14:textId="0F53E5A5" w:rsidR="004D2F48" w:rsidRDefault="004D2F48" w:rsidP="00B7094A">
      <w:r>
        <w:t xml:space="preserve">Mei 6 bjy se pehly ghr </w:t>
      </w:r>
      <w:proofErr w:type="spellStart"/>
      <w:r>
        <w:t>aunga</w:t>
      </w:r>
      <w:proofErr w:type="spellEnd"/>
    </w:p>
    <w:p w14:paraId="29C22184" w14:textId="6EF5B957" w:rsidR="004D2F48" w:rsidRDefault="004D2F48" w:rsidP="00B7094A">
      <w:r>
        <w:t xml:space="preserve">Wo 6 bjy se pehly ghr </w:t>
      </w:r>
      <w:proofErr w:type="spellStart"/>
      <w:r>
        <w:t>aaegi</w:t>
      </w:r>
      <w:proofErr w:type="spellEnd"/>
      <w:r>
        <w:t>.</w:t>
      </w:r>
    </w:p>
    <w:p w14:paraId="4D68982B" w14:textId="558BC735" w:rsidR="006D1A9D" w:rsidRDefault="006D1A9D" w:rsidP="006D1A9D">
      <w:r>
        <w:t>Departure/leave=</w:t>
      </w:r>
      <w:proofErr w:type="spellStart"/>
      <w:r>
        <w:t>nikalta</w:t>
      </w:r>
      <w:proofErr w:type="spellEnd"/>
    </w:p>
    <w:p w14:paraId="608F442D" w14:textId="7C47BEFE" w:rsidR="006D1A9D" w:rsidRDefault="006D1A9D" w:rsidP="006D1A9D">
      <w:r>
        <w:t xml:space="preserve">We will leave before 5 </w:t>
      </w:r>
      <w:proofErr w:type="spellStart"/>
      <w:r>
        <w:t>oclock</w:t>
      </w:r>
      <w:proofErr w:type="spellEnd"/>
      <w:r>
        <w:t xml:space="preserve"> for airport</w:t>
      </w:r>
    </w:p>
    <w:p w14:paraId="36B39395" w14:textId="71D75061" w:rsidR="006D1A9D" w:rsidRDefault="006D1A9D" w:rsidP="006D1A9D">
      <w:r>
        <w:t xml:space="preserve">Ham 5 bjy se pehly airport k liye </w:t>
      </w:r>
      <w:proofErr w:type="spellStart"/>
      <w:r>
        <w:t>niklengy</w:t>
      </w:r>
      <w:proofErr w:type="spellEnd"/>
    </w:p>
    <w:p w14:paraId="101FB1FE" w14:textId="77777777" w:rsidR="006D1A9D" w:rsidRDefault="006D1A9D" w:rsidP="006D1A9D"/>
    <w:p w14:paraId="267F805E" w14:textId="7185DB32" w:rsidR="006D1A9D" w:rsidRDefault="006D1A9D" w:rsidP="006D1A9D">
      <w:r>
        <w:t>Drink water before eating pizza</w:t>
      </w:r>
    </w:p>
    <w:p w14:paraId="56A6B9DB" w14:textId="0EF04946" w:rsidR="006D1A9D" w:rsidRDefault="006D1A9D" w:rsidP="006D1A9D">
      <w:r>
        <w:t xml:space="preserve">Pizza </w:t>
      </w:r>
      <w:proofErr w:type="spellStart"/>
      <w:r>
        <w:t>khany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pehly </w:t>
      </w:r>
      <w:proofErr w:type="spellStart"/>
      <w:r>
        <w:t>pani</w:t>
      </w:r>
      <w:proofErr w:type="spellEnd"/>
      <w:r>
        <w:t xml:space="preserve"> </w:t>
      </w:r>
      <w:proofErr w:type="spellStart"/>
      <w:r>
        <w:t>peo</w:t>
      </w:r>
      <w:proofErr w:type="spellEnd"/>
    </w:p>
    <w:p w14:paraId="7AB7BD8C" w14:textId="4E2D9964" w:rsidR="006D1A9D" w:rsidRDefault="006D1A9D" w:rsidP="006D1A9D">
      <w:r>
        <w:t xml:space="preserve">Lesson </w:t>
      </w:r>
      <w:proofErr w:type="spellStart"/>
      <w:r>
        <w:t>leny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pehly mjhy </w:t>
      </w:r>
      <w:proofErr w:type="spellStart"/>
      <w:r>
        <w:t>khana</w:t>
      </w:r>
      <w:proofErr w:type="spellEnd"/>
      <w:r>
        <w:t xml:space="preserve"> do</w:t>
      </w:r>
    </w:p>
    <w:p w14:paraId="5ED6AFD3" w14:textId="77777777" w:rsidR="004D2F48" w:rsidRDefault="004D2F48" w:rsidP="00B7094A"/>
    <w:p w14:paraId="6A70A1CB" w14:textId="5DC65430" w:rsidR="00B7094A" w:rsidRDefault="00B7094A" w:rsidP="00B7094A">
      <w:r>
        <w:t xml:space="preserve">15. </w:t>
      </w:r>
      <w:r w:rsidRPr="004D2F48">
        <w:rPr>
          <w:rFonts w:cs="Arial"/>
          <w:highlight w:val="yellow"/>
          <w:rtl/>
        </w:rPr>
        <w:t>جب</w:t>
      </w:r>
      <w:r w:rsidRPr="004D2F48">
        <w:rPr>
          <w:highlight w:val="yellow"/>
        </w:rPr>
        <w:t xml:space="preserve"> (jab)</w:t>
      </w:r>
      <w:r w:rsidR="00F93B0A" w:rsidRPr="004D2F48">
        <w:rPr>
          <w:highlight w:val="yellow"/>
        </w:rPr>
        <w:t xml:space="preserve"> when</w:t>
      </w:r>
      <w:r w:rsidR="003854F4" w:rsidRPr="004D2F48">
        <w:rPr>
          <w:highlight w:val="yellow"/>
        </w:rPr>
        <w:t xml:space="preserve"> tab(then)</w:t>
      </w:r>
    </w:p>
    <w:p w14:paraId="63C75F98" w14:textId="68B5E28F" w:rsidR="00F93B0A" w:rsidRDefault="00F93B0A" w:rsidP="00B7094A">
      <w:r>
        <w:t>When I was with Laila</w:t>
      </w:r>
      <w:r w:rsidR="004D2F48">
        <w:t>(</w:t>
      </w:r>
      <w:proofErr w:type="spellStart"/>
      <w:r w:rsidR="004D2F48" w:rsidRPr="004D2F48">
        <w:rPr>
          <w:highlight w:val="yellow"/>
        </w:rPr>
        <w:t>jb</w:t>
      </w:r>
      <w:proofErr w:type="spellEnd"/>
      <w:r w:rsidR="004D2F48">
        <w:t xml:space="preserve"> </w:t>
      </w:r>
      <w:proofErr w:type="spellStart"/>
      <w:r w:rsidR="004D2F48">
        <w:t>mei</w:t>
      </w:r>
      <w:proofErr w:type="spellEnd"/>
      <w:r w:rsidR="004D2F48">
        <w:t xml:space="preserve"> </w:t>
      </w:r>
      <w:proofErr w:type="spellStart"/>
      <w:r w:rsidR="004D2F48">
        <w:t>laila</w:t>
      </w:r>
      <w:proofErr w:type="spellEnd"/>
      <w:r w:rsidR="004D2F48">
        <w:t xml:space="preserve"> k sath tha</w:t>
      </w:r>
      <w:r>
        <w:t>…</w:t>
      </w:r>
      <w:r w:rsidR="003854F4" w:rsidRPr="004D2F48">
        <w:rPr>
          <w:highlight w:val="yellow"/>
        </w:rPr>
        <w:t>tb</w:t>
      </w:r>
      <w:r w:rsidR="004D2F48">
        <w:t xml:space="preserve"> </w:t>
      </w:r>
      <w:proofErr w:type="spellStart"/>
      <w:r w:rsidR="004D2F48">
        <w:t>mei</w:t>
      </w:r>
      <w:proofErr w:type="spellEnd"/>
      <w:r w:rsidR="004D2F48">
        <w:t xml:space="preserve"> bht </w:t>
      </w:r>
      <w:proofErr w:type="spellStart"/>
      <w:r w:rsidR="004D2F48">
        <w:t>khush</w:t>
      </w:r>
      <w:proofErr w:type="spellEnd"/>
      <w:r w:rsidR="004D2F48">
        <w:t xml:space="preserve"> tha)</w:t>
      </w:r>
    </w:p>
    <w:p w14:paraId="6FA3B234" w14:textId="1EE0454E" w:rsidR="00AD5142" w:rsidRDefault="00AD5142" w:rsidP="00B7094A">
      <w:proofErr w:type="spellStart"/>
      <w:r>
        <w:t>Jb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</w:t>
      </w:r>
      <w:proofErr w:type="spellStart"/>
      <w:r>
        <w:t>ali</w:t>
      </w:r>
      <w:proofErr w:type="spellEnd"/>
      <w:r>
        <w:t xml:space="preserve"> k sath thi tb </w:t>
      </w:r>
      <w:proofErr w:type="spellStart"/>
      <w:r>
        <w:t>mei</w:t>
      </w:r>
      <w:proofErr w:type="spellEnd"/>
      <w:r>
        <w:t xml:space="preserve"> bht </w:t>
      </w:r>
      <w:proofErr w:type="spellStart"/>
      <w:r>
        <w:t>khush</w:t>
      </w:r>
      <w:proofErr w:type="spellEnd"/>
      <w:r>
        <w:t xml:space="preserve"> thi</w:t>
      </w:r>
      <w:r w:rsidR="000659F9">
        <w:t xml:space="preserve"> </w:t>
      </w:r>
    </w:p>
    <w:p w14:paraId="2AE547A4" w14:textId="23EAFB87" w:rsidR="004D2F48" w:rsidRDefault="004D2F48" w:rsidP="00B7094A">
      <w:r>
        <w:t xml:space="preserve">Kal jab </w:t>
      </w:r>
      <w:proofErr w:type="spellStart"/>
      <w:r>
        <w:t>ayesha</w:t>
      </w:r>
      <w:proofErr w:type="spellEnd"/>
      <w:r>
        <w:t xml:space="preserve"> office </w:t>
      </w:r>
      <w:proofErr w:type="spellStart"/>
      <w:r>
        <w:t>aaegi</w:t>
      </w:r>
      <w:proofErr w:type="spellEnd"/>
      <w:r>
        <w:t xml:space="preserve"> tb ham </w:t>
      </w:r>
      <w:proofErr w:type="spellStart"/>
      <w:r>
        <w:t>dono</w:t>
      </w:r>
      <w:proofErr w:type="spellEnd"/>
      <w:r>
        <w:t xml:space="preserve"> coffee </w:t>
      </w:r>
      <w:proofErr w:type="spellStart"/>
      <w:r>
        <w:t>peengy</w:t>
      </w:r>
      <w:proofErr w:type="spellEnd"/>
    </w:p>
    <w:p w14:paraId="7DFBC6C7" w14:textId="4A465ABD" w:rsidR="00B7094A" w:rsidRDefault="00B7094A" w:rsidP="00B7094A">
      <w:r>
        <w:t xml:space="preserve">16. </w:t>
      </w:r>
      <w:r>
        <w:rPr>
          <w:rFonts w:cs="Arial"/>
          <w:rtl/>
        </w:rPr>
        <w:t>ک</w:t>
      </w:r>
      <w:r>
        <w:rPr>
          <w:rFonts w:cs="Arial" w:hint="cs"/>
          <w:rtl/>
        </w:rPr>
        <w:t>ی</w:t>
      </w:r>
      <w:r>
        <w:rPr>
          <w:rFonts w:cs="Arial"/>
          <w:rtl/>
        </w:rPr>
        <w:t xml:space="preserve"> طرح</w:t>
      </w:r>
      <w:r>
        <w:t xml:space="preserve"> (ki </w:t>
      </w:r>
      <w:proofErr w:type="spellStart"/>
      <w:r>
        <w:t>tarah</w:t>
      </w:r>
      <w:proofErr w:type="spellEnd"/>
      <w:r>
        <w:t>)</w:t>
      </w:r>
      <w:r w:rsidR="00F93B0A">
        <w:t>(</w:t>
      </w:r>
      <w:proofErr w:type="spellStart"/>
      <w:r w:rsidR="00F93B0A">
        <w:t>jaisa</w:t>
      </w:r>
      <w:proofErr w:type="spellEnd"/>
      <w:r w:rsidR="00F93B0A">
        <w:t>/</w:t>
      </w:r>
      <w:proofErr w:type="spellStart"/>
      <w:r w:rsidR="00F93B0A">
        <w:t>jaisi</w:t>
      </w:r>
      <w:proofErr w:type="spellEnd"/>
      <w:r w:rsidR="00F93B0A">
        <w:t xml:space="preserve">) </w:t>
      </w:r>
      <w:r w:rsidR="00F93B0A" w:rsidRPr="004D2F48">
        <w:rPr>
          <w:highlight w:val="yellow"/>
        </w:rPr>
        <w:t>like</w:t>
      </w:r>
      <w:r w:rsidR="00F93B0A">
        <w:t xml:space="preserve"> </w:t>
      </w:r>
    </w:p>
    <w:p w14:paraId="59431F5A" w14:textId="1DAB9628" w:rsidR="00F93B0A" w:rsidRDefault="00F93B0A" w:rsidP="00B7094A">
      <w:r>
        <w:t xml:space="preserve">Laili </w:t>
      </w:r>
      <w:proofErr w:type="spellStart"/>
      <w:r>
        <w:t>shehzadi</w:t>
      </w:r>
      <w:proofErr w:type="spellEnd"/>
      <w:r>
        <w:t xml:space="preserve"> </w:t>
      </w:r>
      <w:r w:rsidRPr="004D2F48">
        <w:rPr>
          <w:highlight w:val="yellow"/>
        </w:rPr>
        <w:t xml:space="preserve">ki </w:t>
      </w:r>
      <w:proofErr w:type="spellStart"/>
      <w:r w:rsidRPr="004D2F48">
        <w:rPr>
          <w:highlight w:val="yellow"/>
        </w:rPr>
        <w:t>trah</w:t>
      </w:r>
      <w:proofErr w:type="spellEnd"/>
      <w:r>
        <w:t xml:space="preserve"> </w:t>
      </w:r>
      <w:proofErr w:type="spellStart"/>
      <w:r w:rsidR="004D2F48">
        <w:t>khobsorat</w:t>
      </w:r>
      <w:proofErr w:type="spellEnd"/>
      <w:r w:rsidR="004D2F48">
        <w:t xml:space="preserve"> </w:t>
      </w:r>
      <w:proofErr w:type="spellStart"/>
      <w:r>
        <w:t>hai</w:t>
      </w:r>
      <w:proofErr w:type="spellEnd"/>
    </w:p>
    <w:p w14:paraId="3F05BEEC" w14:textId="4ACE2662" w:rsidR="00B7094A" w:rsidRDefault="00B7094A" w:rsidP="00B7094A">
      <w:r>
        <w:t xml:space="preserve">17. </w:t>
      </w:r>
      <w:r>
        <w:rPr>
          <w:rFonts w:cs="Arial"/>
          <w:rtl/>
        </w:rPr>
        <w:t>اگر</w:t>
      </w:r>
      <w:r>
        <w:t xml:space="preserve"> (agar)</w:t>
      </w:r>
      <w:r w:rsidR="00F93B0A">
        <w:t xml:space="preserve"> if</w:t>
      </w:r>
      <w:r w:rsidR="00B8723A">
        <w:t xml:space="preserve"> </w:t>
      </w:r>
    </w:p>
    <w:p w14:paraId="5041F409" w14:textId="5AD419BB" w:rsidR="00B8723A" w:rsidRDefault="00B8723A" w:rsidP="00B7094A">
      <w:r>
        <w:t>If is followed by “then”</w:t>
      </w:r>
    </w:p>
    <w:p w14:paraId="190B96BE" w14:textId="20A6767A" w:rsidR="00B8723A" w:rsidRDefault="00B8723A" w:rsidP="00B7094A">
      <w:r w:rsidRPr="00FA21C2">
        <w:rPr>
          <w:highlight w:val="yellow"/>
        </w:rPr>
        <w:t>Agr</w:t>
      </w:r>
      <w:r>
        <w:t xml:space="preserve"> ap </w:t>
      </w:r>
      <w:r w:rsidRPr="00B8723A">
        <w:rPr>
          <w:highlight w:val="yellow"/>
        </w:rPr>
        <w:t>mjhy</w:t>
      </w:r>
      <w:r>
        <w:t xml:space="preserve"> </w:t>
      </w:r>
      <w:proofErr w:type="spellStart"/>
      <w:r>
        <w:t>paisy</w:t>
      </w:r>
      <w:proofErr w:type="spellEnd"/>
      <w:r>
        <w:t xml:space="preserve"> </w:t>
      </w:r>
      <w:proofErr w:type="spellStart"/>
      <w:r w:rsidRPr="004F3EC0">
        <w:rPr>
          <w:highlight w:val="yellow"/>
        </w:rPr>
        <w:t>dengi</w:t>
      </w:r>
      <w:proofErr w:type="spellEnd"/>
      <w:r>
        <w:t xml:space="preserve"> </w:t>
      </w:r>
      <w:r w:rsidRPr="004F3EC0">
        <w:rPr>
          <w:highlight w:val="yellow"/>
        </w:rPr>
        <w:t>to phir</w:t>
      </w:r>
      <w:r>
        <w:t xml:space="preserve"> </w:t>
      </w:r>
      <w:proofErr w:type="spellStart"/>
      <w:r>
        <w:t>mei</w:t>
      </w:r>
      <w:proofErr w:type="spellEnd"/>
      <w:r>
        <w:t xml:space="preserve"> bazar </w:t>
      </w:r>
      <w:proofErr w:type="spellStart"/>
      <w:r>
        <w:t>jaunga</w:t>
      </w:r>
      <w:proofErr w:type="spellEnd"/>
    </w:p>
    <w:p w14:paraId="07CB0EDC" w14:textId="727FC24E" w:rsidR="00B8723A" w:rsidRDefault="00B8723A" w:rsidP="00B8723A">
      <w:r>
        <w:t xml:space="preserve">Agr ap </w:t>
      </w:r>
      <w:r w:rsidRPr="00B8723A">
        <w:rPr>
          <w:highlight w:val="yellow"/>
        </w:rPr>
        <w:t>mjhy</w:t>
      </w:r>
      <w:r>
        <w:t xml:space="preserve"> </w:t>
      </w:r>
      <w:proofErr w:type="spellStart"/>
      <w:r>
        <w:t>paisy</w:t>
      </w:r>
      <w:proofErr w:type="spellEnd"/>
      <w:r>
        <w:t xml:space="preserve"> </w:t>
      </w:r>
      <w:proofErr w:type="spellStart"/>
      <w:r w:rsidRPr="004F3EC0">
        <w:rPr>
          <w:highlight w:val="yellow"/>
        </w:rPr>
        <w:t>dengy</w:t>
      </w:r>
      <w:proofErr w:type="spellEnd"/>
      <w:r>
        <w:t xml:space="preserve"> </w:t>
      </w:r>
      <w:r w:rsidRPr="00B8723A">
        <w:rPr>
          <w:highlight w:val="yellow"/>
        </w:rPr>
        <w:t>to</w:t>
      </w:r>
      <w:r>
        <w:t xml:space="preserve"> phir </w:t>
      </w:r>
      <w:proofErr w:type="spellStart"/>
      <w:r>
        <w:t>mei</w:t>
      </w:r>
      <w:proofErr w:type="spellEnd"/>
      <w:r>
        <w:t xml:space="preserve"> bazar </w:t>
      </w:r>
      <w:proofErr w:type="spellStart"/>
      <w:r>
        <w:t>jaunga</w:t>
      </w:r>
      <w:proofErr w:type="spellEnd"/>
      <w:r>
        <w:t>(male)</w:t>
      </w:r>
    </w:p>
    <w:p w14:paraId="239E54D5" w14:textId="77777777" w:rsidR="00B8723A" w:rsidRDefault="00B8723A" w:rsidP="00B7094A"/>
    <w:p w14:paraId="5A7A3CAC" w14:textId="6E6F45B2" w:rsidR="00B7094A" w:rsidRDefault="00B7094A" w:rsidP="00B7094A"/>
    <w:p w14:paraId="43A4759B" w14:textId="09E4112E" w:rsidR="00B7094A" w:rsidRDefault="00B7094A" w:rsidP="00B7094A">
      <w:r>
        <w:t xml:space="preserve">20. </w:t>
      </w:r>
      <w:r>
        <w:rPr>
          <w:rFonts w:cs="Arial"/>
          <w:rtl/>
        </w:rPr>
        <w:t>تک</w:t>
      </w:r>
      <w:r>
        <w:t xml:space="preserve"> (</w:t>
      </w:r>
      <w:proofErr w:type="spellStart"/>
      <w:r>
        <w:t>tak</w:t>
      </w:r>
      <w:proofErr w:type="spellEnd"/>
      <w:r>
        <w:t>)</w:t>
      </w:r>
      <w:proofErr w:type="spellStart"/>
      <w:r w:rsidR="00055F44">
        <w:t>til</w:t>
      </w:r>
      <w:proofErr w:type="spellEnd"/>
    </w:p>
    <w:p w14:paraId="4501E442" w14:textId="12A43503" w:rsidR="00B8723A" w:rsidRDefault="00B8723A" w:rsidP="00B7094A">
      <w:r>
        <w:t>I will come</w:t>
      </w:r>
      <w:r w:rsidR="004F3EC0">
        <w:t xml:space="preserve"> to home</w:t>
      </w:r>
      <w:r>
        <w:t xml:space="preserve"> till 6 </w:t>
      </w:r>
      <w:proofErr w:type="spellStart"/>
      <w:r>
        <w:t>oclock</w:t>
      </w:r>
      <w:proofErr w:type="spellEnd"/>
    </w:p>
    <w:p w14:paraId="47F1E15E" w14:textId="650C0565" w:rsidR="00B8723A" w:rsidRDefault="0082732C" w:rsidP="00B7094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689BD" wp14:editId="54D10C4C">
                <wp:simplePos x="0" y="0"/>
                <wp:positionH relativeFrom="column">
                  <wp:posOffset>856872</wp:posOffset>
                </wp:positionH>
                <wp:positionV relativeFrom="paragraph">
                  <wp:posOffset>264433</wp:posOffset>
                </wp:positionV>
                <wp:extent cx="3321512" cy="190753"/>
                <wp:effectExtent l="0" t="0" r="12700" b="19050"/>
                <wp:wrapNone/>
                <wp:docPr id="200475419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21512" cy="19075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BF70C6" id="Rectangle 1" o:spid="_x0000_s1026" style="position:absolute;margin-left:67.45pt;margin-top:20.8pt;width:261.55pt;height: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" fillcolor="#4472c4 [3204]" strokecolor="#09101d [484]" strokeweight="1pt"/>
            </w:pict>
          </mc:Fallback>
        </mc:AlternateContent>
      </w:r>
      <w:r w:rsidR="00B8723A">
        <w:t xml:space="preserve">Mei 6 bjy </w:t>
      </w:r>
      <w:proofErr w:type="spellStart"/>
      <w:r w:rsidR="00B8723A" w:rsidRPr="00FA21C2">
        <w:rPr>
          <w:highlight w:val="yellow"/>
        </w:rPr>
        <w:t>tk</w:t>
      </w:r>
      <w:proofErr w:type="spellEnd"/>
      <w:r w:rsidR="004F3EC0">
        <w:t xml:space="preserve"> ghr</w:t>
      </w:r>
      <w:r w:rsidR="00B8723A">
        <w:t xml:space="preserve"> </w:t>
      </w:r>
      <w:proofErr w:type="spellStart"/>
      <w:r w:rsidR="00B8723A">
        <w:t>aaunga</w:t>
      </w:r>
      <w:proofErr w:type="spellEnd"/>
    </w:p>
    <w:p w14:paraId="00E580C4" w14:textId="77777777" w:rsidR="00B8723A" w:rsidRDefault="00B8723A" w:rsidP="00B7094A"/>
    <w:p w14:paraId="1740850A" w14:textId="57114474" w:rsidR="00B7094A" w:rsidRDefault="00B7094A" w:rsidP="00B7094A">
      <w:r>
        <w:t xml:space="preserve">21. </w:t>
      </w:r>
      <w:r>
        <w:rPr>
          <w:rFonts w:cs="Arial"/>
          <w:rtl/>
        </w:rPr>
        <w:t>کہ</w:t>
      </w:r>
      <w:r>
        <w:t xml:space="preserve"> (</w:t>
      </w:r>
      <w:proofErr w:type="spellStart"/>
      <w:r>
        <w:t>keh</w:t>
      </w:r>
      <w:proofErr w:type="spellEnd"/>
      <w:r>
        <w:t>)</w:t>
      </w:r>
      <w:r w:rsidR="003854F4">
        <w:t xml:space="preserve"> he said </w:t>
      </w:r>
      <w:r w:rsidR="003854F4" w:rsidRPr="003854F4">
        <w:rPr>
          <w:highlight w:val="yellow"/>
        </w:rPr>
        <w:t>that=</w:t>
      </w:r>
      <w:proofErr w:type="spellStart"/>
      <w:r w:rsidR="003854F4" w:rsidRPr="003854F4">
        <w:rPr>
          <w:highlight w:val="yellow"/>
        </w:rPr>
        <w:t>k</w:t>
      </w:r>
      <w:r w:rsidR="00FA21C2">
        <w:t>ehta</w:t>
      </w:r>
      <w:proofErr w:type="spellEnd"/>
      <w:r w:rsidR="00FA21C2">
        <w:t>=&gt;kaha  that=k</w:t>
      </w:r>
    </w:p>
    <w:p w14:paraId="7916A9E4" w14:textId="0EEBBDDF" w:rsidR="003854F4" w:rsidRDefault="003854F4" w:rsidP="00B7094A">
      <w:r>
        <w:t xml:space="preserve">Ayesha said </w:t>
      </w:r>
      <w:r w:rsidRPr="00FA21C2">
        <w:rPr>
          <w:highlight w:val="yellow"/>
        </w:rPr>
        <w:t>that</w:t>
      </w:r>
      <w:r>
        <w:t xml:space="preserve"> todays</w:t>
      </w:r>
      <w:r w:rsidR="00FA21C2">
        <w:t xml:space="preserve"> she</w:t>
      </w:r>
      <w:r>
        <w:t xml:space="preserve"> will come to meet </w:t>
      </w:r>
      <w:proofErr w:type="spellStart"/>
      <w:r>
        <w:t>nooh</w:t>
      </w:r>
      <w:proofErr w:type="spellEnd"/>
    </w:p>
    <w:p w14:paraId="6194B0FB" w14:textId="3AAD5B8E" w:rsidR="003854F4" w:rsidRDefault="003854F4" w:rsidP="00B7094A">
      <w:proofErr w:type="spellStart"/>
      <w:r>
        <w:t>Ayehsa</w:t>
      </w:r>
      <w:proofErr w:type="spellEnd"/>
      <w:r>
        <w:t xml:space="preserve"> ne kaha </w:t>
      </w:r>
      <w:r w:rsidRPr="00FA21C2">
        <w:rPr>
          <w:highlight w:val="yellow"/>
        </w:rPr>
        <w:t>k</w:t>
      </w:r>
      <w:r>
        <w:t xml:space="preserve"> </w:t>
      </w:r>
      <w:proofErr w:type="spellStart"/>
      <w:r>
        <w:t>mei</w:t>
      </w:r>
      <w:proofErr w:type="spellEnd"/>
      <w:r>
        <w:t xml:space="preserve"> </w:t>
      </w:r>
      <w:proofErr w:type="spellStart"/>
      <w:r>
        <w:t>aj</w:t>
      </w:r>
      <w:proofErr w:type="spellEnd"/>
      <w:r>
        <w:t xml:space="preserve"> </w:t>
      </w:r>
      <w:proofErr w:type="spellStart"/>
      <w:r>
        <w:t>nooh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milny </w:t>
      </w:r>
      <w:proofErr w:type="spellStart"/>
      <w:r>
        <w:t>aungi</w:t>
      </w:r>
      <w:proofErr w:type="spellEnd"/>
    </w:p>
    <w:p w14:paraId="78C20ECD" w14:textId="15547A9E" w:rsidR="003854F4" w:rsidRDefault="003854F4" w:rsidP="00B7094A">
      <w:r>
        <w:t xml:space="preserve">Aysha said that today  I will meet </w:t>
      </w:r>
      <w:proofErr w:type="spellStart"/>
      <w:r>
        <w:t>nooh</w:t>
      </w:r>
      <w:proofErr w:type="spellEnd"/>
    </w:p>
    <w:p w14:paraId="02F0D732" w14:textId="01C32189" w:rsidR="003854F4" w:rsidRDefault="00FC56C2" w:rsidP="00B7094A">
      <w:r>
        <w:t xml:space="preserve">Aysha ne kaha k </w:t>
      </w:r>
      <w:proofErr w:type="spellStart"/>
      <w:r>
        <w:t>mei</w:t>
      </w:r>
      <w:proofErr w:type="spellEnd"/>
      <w:r>
        <w:t xml:space="preserve"> </w:t>
      </w:r>
      <w:proofErr w:type="spellStart"/>
      <w:r w:rsidR="00FA21C2">
        <w:t>aj</w:t>
      </w:r>
      <w:proofErr w:type="spellEnd"/>
      <w:r w:rsidR="00FA21C2">
        <w:t xml:space="preserve"> </w:t>
      </w:r>
      <w:proofErr w:type="spellStart"/>
      <w:r>
        <w:t>nooh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</w:t>
      </w:r>
      <w:proofErr w:type="spellStart"/>
      <w:r>
        <w:t>milungi</w:t>
      </w:r>
      <w:proofErr w:type="spellEnd"/>
    </w:p>
    <w:p w14:paraId="233E4D44" w14:textId="62C68D4B" w:rsidR="003854F4" w:rsidRDefault="003854F4" w:rsidP="00B7094A">
      <w:r>
        <w:t xml:space="preserve">I want to meet </w:t>
      </w:r>
      <w:proofErr w:type="spellStart"/>
      <w:r>
        <w:t>asif</w:t>
      </w:r>
      <w:proofErr w:type="spellEnd"/>
    </w:p>
    <w:p w14:paraId="213CA049" w14:textId="1BA2A1CD" w:rsidR="00B7094A" w:rsidRDefault="003854F4" w:rsidP="00FC56C2">
      <w:r>
        <w:t xml:space="preserve">Mjhy </w:t>
      </w:r>
      <w:proofErr w:type="spellStart"/>
      <w:r>
        <w:t>asif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</w:t>
      </w:r>
      <w:proofErr w:type="spellStart"/>
      <w:r w:rsidRPr="003854F4">
        <w:rPr>
          <w:highlight w:val="yellow"/>
        </w:rPr>
        <w:t>milna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7251FF07" w14:textId="0BB9C9F1" w:rsidR="00FA21C2" w:rsidRDefault="00FA21C2" w:rsidP="00FC56C2">
      <w:r>
        <w:t xml:space="preserve">Mei </w:t>
      </w:r>
      <w:proofErr w:type="spellStart"/>
      <w:r>
        <w:t>asif</w:t>
      </w:r>
      <w:proofErr w:type="spellEnd"/>
      <w:r>
        <w:t xml:space="preserve"> se </w:t>
      </w:r>
      <w:proofErr w:type="spellStart"/>
      <w:r>
        <w:t>milna</w:t>
      </w:r>
      <w:proofErr w:type="spellEnd"/>
      <w:r>
        <w:t xml:space="preserve"> </w:t>
      </w:r>
      <w:proofErr w:type="spellStart"/>
      <w:r>
        <w:t>chaht</w:t>
      </w:r>
      <w:r w:rsidR="00DE09B5">
        <w:t>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6784B886" w14:textId="17FC3B7E" w:rsidR="00DE09B5" w:rsidRDefault="00DE09B5" w:rsidP="00FC56C2">
      <w:r>
        <w:t xml:space="preserve">Mei pizza </w:t>
      </w:r>
      <w:proofErr w:type="spellStart"/>
      <w:r>
        <w:t>khana</w:t>
      </w:r>
      <w:proofErr w:type="spellEnd"/>
      <w:r>
        <w:t xml:space="preserve"> </w:t>
      </w:r>
      <w:proofErr w:type="spellStart"/>
      <w:r>
        <w:t>chaht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701B6E29" w14:textId="675DFE79" w:rsidR="00DE09B5" w:rsidRDefault="00DE09B5" w:rsidP="00DE09B5">
      <w:r>
        <w:t xml:space="preserve">Mei </w:t>
      </w:r>
      <w:proofErr w:type="spellStart"/>
      <w:r>
        <w:t>urdu</w:t>
      </w:r>
      <w:proofErr w:type="spellEnd"/>
      <w:r>
        <w:t xml:space="preserve"> </w:t>
      </w:r>
      <w:proofErr w:type="spellStart"/>
      <w:r>
        <w:t>sekhna</w:t>
      </w:r>
      <w:proofErr w:type="spellEnd"/>
      <w:r>
        <w:t xml:space="preserve"> </w:t>
      </w:r>
      <w:proofErr w:type="spellStart"/>
      <w:r>
        <w:t>chaht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3BA22ABE" w14:textId="77777777" w:rsidR="00DE09B5" w:rsidRDefault="00DE09B5" w:rsidP="00FC56C2"/>
    <w:p w14:paraId="1C7BE737" w14:textId="4726D6DD" w:rsidR="00FA21C2" w:rsidRDefault="00DE09B5" w:rsidP="00FC56C2">
      <w:r>
        <w:t xml:space="preserve">I </w:t>
      </w:r>
      <w:r w:rsidRPr="00DE09B5">
        <w:rPr>
          <w:highlight w:val="yellow"/>
        </w:rPr>
        <w:t>want</w:t>
      </w:r>
      <w:r>
        <w:t xml:space="preserve"> 50 dollars</w:t>
      </w:r>
    </w:p>
    <w:p w14:paraId="7368ACA5" w14:textId="27792C7C" w:rsidR="00DE09B5" w:rsidRDefault="00DE09B5" w:rsidP="00FC56C2">
      <w:r>
        <w:t xml:space="preserve">Mjhy 50 dollars </w:t>
      </w:r>
      <w:r w:rsidRPr="00DE09B5">
        <w:rPr>
          <w:highlight w:val="yellow"/>
        </w:rPr>
        <w:t>chaiye</w:t>
      </w:r>
    </w:p>
    <w:p w14:paraId="4F18BBEE" w14:textId="77777777" w:rsidR="00FC56C2" w:rsidRDefault="00FC56C2" w:rsidP="00FC56C2"/>
    <w:p w14:paraId="2DDDC738" w14:textId="261B9FEF" w:rsidR="00B7094A" w:rsidRDefault="00B7094A" w:rsidP="00B7094A">
      <w:r>
        <w:t xml:space="preserve">23. </w:t>
      </w:r>
      <w:r>
        <w:rPr>
          <w:rFonts w:cs="Arial"/>
          <w:rtl/>
        </w:rPr>
        <w:t>سے ز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ادہ</w:t>
      </w:r>
      <w:r>
        <w:t xml:space="preserve"> (se </w:t>
      </w:r>
      <w:proofErr w:type="spellStart"/>
      <w:r>
        <w:t>zyada</w:t>
      </w:r>
      <w:proofErr w:type="spellEnd"/>
      <w:r>
        <w:t>)</w:t>
      </w:r>
      <w:r w:rsidR="00DE09B5">
        <w:t>more then</w:t>
      </w:r>
    </w:p>
    <w:p w14:paraId="303079C0" w14:textId="7C0D797A" w:rsidR="00B7094A" w:rsidRDefault="00FC56C2" w:rsidP="00FC56C2">
      <w:r>
        <w:t xml:space="preserve">Mjhy </w:t>
      </w:r>
      <w:proofErr w:type="spellStart"/>
      <w:r>
        <w:t>ayesha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ziada Laila </w:t>
      </w:r>
      <w:proofErr w:type="spellStart"/>
      <w:r>
        <w:t>passnd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222C3215" w14:textId="2BBBC717" w:rsidR="00DE09B5" w:rsidRDefault="00DE09B5" w:rsidP="00FC56C2">
      <w:r>
        <w:t xml:space="preserve">Mjhy pizza se </w:t>
      </w:r>
      <w:proofErr w:type="spellStart"/>
      <w:r>
        <w:t>zaida</w:t>
      </w:r>
      <w:proofErr w:type="spellEnd"/>
      <w:r>
        <w:t xml:space="preserve"> biryani </w:t>
      </w:r>
      <w:proofErr w:type="spellStart"/>
      <w:r>
        <w:t>passnd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4A57C538" w14:textId="3ADABE74" w:rsidR="00DE09B5" w:rsidRDefault="00DE09B5" w:rsidP="00FC56C2">
      <w:r>
        <w:t xml:space="preserve">He like biryani more </w:t>
      </w:r>
      <w:proofErr w:type="spellStart"/>
      <w:r>
        <w:t>then</w:t>
      </w:r>
      <w:proofErr w:type="spellEnd"/>
      <w:r>
        <w:t xml:space="preserve"> pasta</w:t>
      </w:r>
    </w:p>
    <w:p w14:paraId="67EF4C1D" w14:textId="576E0AA3" w:rsidR="00DE09B5" w:rsidRDefault="00DE09B5" w:rsidP="00FC56C2">
      <w:r>
        <w:t>Osko/</w:t>
      </w:r>
      <w:proofErr w:type="spellStart"/>
      <w:r>
        <w:t>osy</w:t>
      </w:r>
      <w:proofErr w:type="spellEnd"/>
      <w:r>
        <w:t xml:space="preserve"> pasta se ziada biryani pssnd </w:t>
      </w:r>
      <w:proofErr w:type="spellStart"/>
      <w:r>
        <w:t>hai</w:t>
      </w:r>
      <w:proofErr w:type="spellEnd"/>
    </w:p>
    <w:p w14:paraId="5A334103" w14:textId="77777777" w:rsidR="00DE09B5" w:rsidRDefault="00DE09B5" w:rsidP="00FC56C2"/>
    <w:p w14:paraId="14CC6FFE" w14:textId="2C970B77" w:rsidR="00DE09B5" w:rsidRDefault="00DE09B5" w:rsidP="00FC56C2">
      <w:r>
        <w:t xml:space="preserve">They like watching tv more </w:t>
      </w:r>
      <w:proofErr w:type="spellStart"/>
      <w:r>
        <w:t>then</w:t>
      </w:r>
      <w:proofErr w:type="spellEnd"/>
      <w:r>
        <w:t xml:space="preserve"> making food</w:t>
      </w:r>
    </w:p>
    <w:p w14:paraId="169141E4" w14:textId="5D9995FA" w:rsidR="00DE09B5" w:rsidRDefault="00DE09B5" w:rsidP="00DE09B5">
      <w:proofErr w:type="spellStart"/>
      <w:r>
        <w:t>Unko</w:t>
      </w:r>
      <w:proofErr w:type="spellEnd"/>
      <w:r>
        <w:t xml:space="preserve"> </w:t>
      </w:r>
      <w:proofErr w:type="spellStart"/>
      <w:r>
        <w:t>khana</w:t>
      </w:r>
      <w:proofErr w:type="spellEnd"/>
      <w:r>
        <w:t xml:space="preserve"> </w:t>
      </w:r>
      <w:proofErr w:type="spellStart"/>
      <w:r>
        <w:t>pakany</w:t>
      </w:r>
      <w:proofErr w:type="spellEnd"/>
      <w:r>
        <w:t xml:space="preserve"> se ziada </w:t>
      </w:r>
      <w:proofErr w:type="spellStart"/>
      <w:r>
        <w:t>t.v</w:t>
      </w:r>
      <w:proofErr w:type="spellEnd"/>
      <w:r>
        <w:t xml:space="preserve"> </w:t>
      </w:r>
      <w:proofErr w:type="spellStart"/>
      <w:r>
        <w:t>dekhna</w:t>
      </w:r>
      <w:proofErr w:type="spellEnd"/>
      <w:r>
        <w:t xml:space="preserve"> pssnd </w:t>
      </w:r>
      <w:proofErr w:type="spellStart"/>
      <w:r>
        <w:t>hai</w:t>
      </w:r>
      <w:proofErr w:type="spellEnd"/>
    </w:p>
    <w:p w14:paraId="4F18E90E" w14:textId="1EF5AD84" w:rsidR="00B7094A" w:rsidRDefault="00B7094A" w:rsidP="00B7094A"/>
    <w:p w14:paraId="09B1A2CB" w14:textId="32BFAE38" w:rsidR="00B7094A" w:rsidRDefault="00B7094A" w:rsidP="00B7094A">
      <w:r>
        <w:t xml:space="preserve">29. </w:t>
      </w:r>
      <w:r>
        <w:rPr>
          <w:rFonts w:cs="Arial"/>
          <w:rtl/>
        </w:rPr>
        <w:t>ج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سے</w:t>
      </w:r>
      <w:r>
        <w:rPr>
          <w:rFonts w:cs="Arial"/>
          <w:rtl/>
        </w:rPr>
        <w:t xml:space="preserve"> کہ</w:t>
      </w:r>
      <w:r>
        <w:t xml:space="preserve"> (</w:t>
      </w:r>
      <w:proofErr w:type="spellStart"/>
      <w:r>
        <w:t>jaise</w:t>
      </w:r>
      <w:proofErr w:type="spellEnd"/>
      <w:r>
        <w:t xml:space="preserve"> </w:t>
      </w:r>
      <w:proofErr w:type="spellStart"/>
      <w:r>
        <w:t>ke</w:t>
      </w:r>
      <w:proofErr w:type="spellEnd"/>
      <w:r>
        <w:t>)</w:t>
      </w:r>
      <w:r w:rsidR="00FC56C2">
        <w:t xml:space="preserve"> for example</w:t>
      </w:r>
    </w:p>
    <w:p w14:paraId="47C3F76F" w14:textId="52B2B54B" w:rsidR="00FC56C2" w:rsidRDefault="00FC56C2" w:rsidP="00B7094A">
      <w:r>
        <w:t xml:space="preserve">Ki </w:t>
      </w:r>
      <w:proofErr w:type="spellStart"/>
      <w:r>
        <w:t>trah</w:t>
      </w:r>
      <w:proofErr w:type="spellEnd"/>
      <w:r>
        <w:t xml:space="preserve">= like this= </w:t>
      </w:r>
      <w:proofErr w:type="spellStart"/>
      <w:r>
        <w:t>ayehsa</w:t>
      </w:r>
      <w:proofErr w:type="spellEnd"/>
      <w:r>
        <w:t xml:space="preserve"> </w:t>
      </w:r>
      <w:proofErr w:type="spellStart"/>
      <w:r w:rsidRPr="00FC56C2">
        <w:rPr>
          <w:b/>
          <w:bCs/>
        </w:rPr>
        <w:t>chand</w:t>
      </w:r>
      <w:proofErr w:type="spellEnd"/>
      <w:r>
        <w:t xml:space="preserve"> ki </w:t>
      </w:r>
      <w:proofErr w:type="spellStart"/>
      <w:r>
        <w:t>trah</w:t>
      </w:r>
      <w:proofErr w:type="spellEnd"/>
      <w:r>
        <w:t xml:space="preserve"> </w:t>
      </w:r>
      <w:proofErr w:type="spellStart"/>
      <w:r>
        <w:t>khubsorat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6E0382FB" w14:textId="6D58554F" w:rsidR="00FC56C2" w:rsidRDefault="00FC56C2" w:rsidP="00B7094A">
      <w:r>
        <w:t>Chand=moon, sun=</w:t>
      </w:r>
      <w:proofErr w:type="spellStart"/>
      <w:r>
        <w:t>sooraj</w:t>
      </w:r>
      <w:proofErr w:type="spellEnd"/>
      <w:r>
        <w:t>, star</w:t>
      </w:r>
      <w:r w:rsidR="00DE09B5">
        <w:t>s</w:t>
      </w:r>
      <w:r>
        <w:t>=</w:t>
      </w:r>
      <w:proofErr w:type="spellStart"/>
      <w:r>
        <w:t>sitary</w:t>
      </w:r>
      <w:proofErr w:type="spellEnd"/>
      <w:r>
        <w:t>, mountain=</w:t>
      </w:r>
      <w:proofErr w:type="spellStart"/>
      <w:r>
        <w:t>pahar</w:t>
      </w:r>
      <w:r w:rsidR="00DE09B5">
        <w:t>d</w:t>
      </w:r>
      <w:r>
        <w:t>,sea</w:t>
      </w:r>
      <w:proofErr w:type="spellEnd"/>
      <w:r>
        <w:t>=</w:t>
      </w:r>
      <w:proofErr w:type="spellStart"/>
      <w:r>
        <w:t>samander,river</w:t>
      </w:r>
      <w:proofErr w:type="spellEnd"/>
      <w:r>
        <w:t>=</w:t>
      </w:r>
      <w:proofErr w:type="spellStart"/>
      <w:r>
        <w:t>darya</w:t>
      </w:r>
      <w:proofErr w:type="spellEnd"/>
      <w:r w:rsidR="00DE09B5">
        <w:t>, lake =</w:t>
      </w:r>
      <w:proofErr w:type="spellStart"/>
      <w:r w:rsidR="00DE09B5">
        <w:t>jheel</w:t>
      </w:r>
      <w:proofErr w:type="spellEnd"/>
    </w:p>
    <w:p w14:paraId="7EBEFE04" w14:textId="3B1668C5" w:rsidR="00B7094A" w:rsidRDefault="00B7094A" w:rsidP="00B7094A">
      <w:r>
        <w:t xml:space="preserve">30. </w:t>
      </w:r>
      <w:r>
        <w:rPr>
          <w:rFonts w:cs="Arial"/>
          <w:rtl/>
        </w:rPr>
        <w:t>تاکہ</w:t>
      </w:r>
      <w:r>
        <w:t xml:space="preserve"> (</w:t>
      </w:r>
      <w:proofErr w:type="spellStart"/>
      <w:r>
        <w:t>taa</w:t>
      </w:r>
      <w:proofErr w:type="spellEnd"/>
      <w:r w:rsidR="00CC1CEA">
        <w:t xml:space="preserve"> </w:t>
      </w:r>
      <w:proofErr w:type="spellStart"/>
      <w:r>
        <w:t>ke</w:t>
      </w:r>
      <w:proofErr w:type="spellEnd"/>
      <w:r>
        <w:t>)</w:t>
      </w:r>
      <w:r w:rsidR="00FC56C2">
        <w:t xml:space="preserve"> so that </w:t>
      </w:r>
    </w:p>
    <w:p w14:paraId="45C1EB66" w14:textId="29A6D989" w:rsidR="00FC56C2" w:rsidRDefault="00FC56C2" w:rsidP="00B7094A">
      <w:r>
        <w:t xml:space="preserve">Mei gym krta </w:t>
      </w:r>
      <w:proofErr w:type="spellStart"/>
      <w:r>
        <w:t>hun</w:t>
      </w:r>
      <w:proofErr w:type="spellEnd"/>
      <w:r>
        <w:t xml:space="preserve"> ta k </w:t>
      </w:r>
      <w:proofErr w:type="spellStart"/>
      <w:r>
        <w:t>mei</w:t>
      </w:r>
      <w:proofErr w:type="spellEnd"/>
      <w:r>
        <w:t xml:space="preserve"> </w:t>
      </w:r>
      <w:proofErr w:type="spellStart"/>
      <w:r>
        <w:t>mazboot</w:t>
      </w:r>
      <w:proofErr w:type="spellEnd"/>
      <w:r>
        <w:t xml:space="preserve"> ho </w:t>
      </w:r>
      <w:proofErr w:type="spellStart"/>
      <w:r>
        <w:t>jaun</w:t>
      </w:r>
      <w:proofErr w:type="spellEnd"/>
    </w:p>
    <w:p w14:paraId="2B75F963" w14:textId="19353EB0" w:rsidR="00CC1CEA" w:rsidRDefault="00CC1CEA" w:rsidP="00B7094A">
      <w:r>
        <w:lastRenderedPageBreak/>
        <w:t>Stay happy=</w:t>
      </w:r>
      <w:proofErr w:type="spellStart"/>
      <w:r>
        <w:t>khush</w:t>
      </w:r>
      <w:proofErr w:type="spellEnd"/>
      <w:r>
        <w:t xml:space="preserve"> </w:t>
      </w:r>
      <w:proofErr w:type="spellStart"/>
      <w:r>
        <w:t>raho</w:t>
      </w:r>
      <w:proofErr w:type="spellEnd"/>
    </w:p>
    <w:p w14:paraId="24016329" w14:textId="5F8CE412" w:rsidR="00CC1CEA" w:rsidRDefault="00CC1CEA" w:rsidP="00B7094A">
      <w:r>
        <w:t>Stay there=</w:t>
      </w:r>
      <w:proofErr w:type="spellStart"/>
      <w:r>
        <w:t>wahan</w:t>
      </w:r>
      <w:proofErr w:type="spellEnd"/>
      <w:r>
        <w:t xml:space="preserve"> </w:t>
      </w:r>
      <w:proofErr w:type="spellStart"/>
      <w:r>
        <w:t>raho</w:t>
      </w:r>
      <w:proofErr w:type="spellEnd"/>
    </w:p>
    <w:p w14:paraId="2F4B051C" w14:textId="76CC4E86" w:rsidR="00FC56C2" w:rsidRDefault="00FC56C2" w:rsidP="00B7094A">
      <w:r>
        <w:t xml:space="preserve">Mei ziada </w:t>
      </w:r>
      <w:proofErr w:type="spellStart"/>
      <w:r>
        <w:t>khana</w:t>
      </w:r>
      <w:proofErr w:type="spellEnd"/>
      <w:r>
        <w:t xml:space="preserve"> </w:t>
      </w:r>
      <w:proofErr w:type="spellStart"/>
      <w:r>
        <w:t>khata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r w:rsidRPr="00CC1CEA">
        <w:rPr>
          <w:highlight w:val="yellow"/>
        </w:rPr>
        <w:t>ta k</w:t>
      </w:r>
      <w:r>
        <w:t xml:space="preserve"> </w:t>
      </w:r>
      <w:proofErr w:type="spellStart"/>
      <w:r>
        <w:t>mei</w:t>
      </w:r>
      <w:proofErr w:type="spellEnd"/>
      <w:r>
        <w:t xml:space="preserve"> </w:t>
      </w:r>
      <w:proofErr w:type="spellStart"/>
      <w:r w:rsidRPr="00FC56C2">
        <w:rPr>
          <w:b/>
          <w:bCs/>
        </w:rPr>
        <w:t>jaldi</w:t>
      </w:r>
      <w:proofErr w:type="spellEnd"/>
      <w:r>
        <w:rPr>
          <w:b/>
          <w:bCs/>
        </w:rPr>
        <w:t>(quickly)</w:t>
      </w:r>
      <w:r>
        <w:t xml:space="preserve"> </w:t>
      </w:r>
      <w:proofErr w:type="spellStart"/>
      <w:r>
        <w:t>moota</w:t>
      </w:r>
      <w:proofErr w:type="spellEnd"/>
      <w:r>
        <w:t xml:space="preserve"> ho </w:t>
      </w:r>
      <w:proofErr w:type="spellStart"/>
      <w:r>
        <w:t>jaun</w:t>
      </w:r>
      <w:proofErr w:type="spellEnd"/>
    </w:p>
    <w:p w14:paraId="195E3E38" w14:textId="0647426F" w:rsidR="00CC1CEA" w:rsidRDefault="00CC1CEA" w:rsidP="00B7094A">
      <w:r>
        <w:t xml:space="preserve">Mei internship </w:t>
      </w:r>
      <w:proofErr w:type="spellStart"/>
      <w:r>
        <w:t>kr</w:t>
      </w:r>
      <w:proofErr w:type="spellEnd"/>
      <w:r>
        <w:t xml:space="preserve"> rha </w:t>
      </w:r>
      <w:proofErr w:type="spellStart"/>
      <w:r>
        <w:t>hun</w:t>
      </w:r>
      <w:proofErr w:type="spellEnd"/>
      <w:r>
        <w:t xml:space="preserve"> ta k </w:t>
      </w:r>
      <w:proofErr w:type="spellStart"/>
      <w:r>
        <w:t>mei</w:t>
      </w:r>
      <w:proofErr w:type="spellEnd"/>
      <w:r>
        <w:t xml:space="preserve"> coding </w:t>
      </w:r>
      <w:proofErr w:type="spellStart"/>
      <w:r>
        <w:t>mein</w:t>
      </w:r>
      <w:proofErr w:type="spellEnd"/>
      <w:r>
        <w:t xml:space="preserve"> expert ho </w:t>
      </w:r>
      <w:proofErr w:type="spellStart"/>
      <w:r>
        <w:t>jaun</w:t>
      </w:r>
      <w:proofErr w:type="spellEnd"/>
    </w:p>
    <w:p w14:paraId="2B6F85C4" w14:textId="17AFFB69" w:rsidR="00CC1CEA" w:rsidRDefault="00CC1CEA" w:rsidP="00B7094A">
      <w:r>
        <w:t xml:space="preserve">I cooked biryani so that I can eat </w:t>
      </w:r>
      <w:r w:rsidRPr="00CC1CEA">
        <w:rPr>
          <w:highlight w:val="yellow"/>
        </w:rPr>
        <w:t>that</w:t>
      </w:r>
    </w:p>
    <w:p w14:paraId="4E4AE4D9" w14:textId="2BEE898C" w:rsidR="00CC1CEA" w:rsidRDefault="00CC1CEA" w:rsidP="00B7094A">
      <w:r>
        <w:t xml:space="preserve">Meine biryani </w:t>
      </w:r>
      <w:proofErr w:type="spellStart"/>
      <w:r>
        <w:t>paka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ta k </w:t>
      </w:r>
      <w:proofErr w:type="spellStart"/>
      <w:r>
        <w:t>mei</w:t>
      </w:r>
      <w:proofErr w:type="spellEnd"/>
      <w:r>
        <w:t xml:space="preserve"> </w:t>
      </w:r>
      <w:proofErr w:type="spellStart"/>
      <w:r w:rsidRPr="00CC1CEA">
        <w:rPr>
          <w:highlight w:val="yellow"/>
        </w:rPr>
        <w:t>osy</w:t>
      </w:r>
      <w:proofErr w:type="spellEnd"/>
      <w:r>
        <w:t xml:space="preserve"> kha </w:t>
      </w:r>
      <w:proofErr w:type="spellStart"/>
      <w:r>
        <w:t>skun</w:t>
      </w:r>
      <w:proofErr w:type="spellEnd"/>
    </w:p>
    <w:p w14:paraId="4BBB29CA" w14:textId="77777777" w:rsidR="00CC1CEA" w:rsidRDefault="00CC1CEA" w:rsidP="00B7094A"/>
    <w:p w14:paraId="0023C91B" w14:textId="07D4376D" w:rsidR="00B7094A" w:rsidRDefault="00B7094A" w:rsidP="00B7094A">
      <w:r>
        <w:t xml:space="preserve">31. </w:t>
      </w:r>
      <w:r>
        <w:rPr>
          <w:rFonts w:cs="Arial"/>
          <w:rtl/>
        </w:rPr>
        <w:t>اس موقع پر</w:t>
      </w:r>
      <w:r>
        <w:t xml:space="preserve"> (is </w:t>
      </w:r>
      <w:proofErr w:type="spellStart"/>
      <w:r>
        <w:t>mauqe</w:t>
      </w:r>
      <w:proofErr w:type="spellEnd"/>
      <w:r>
        <w:t xml:space="preserve"> par)</w:t>
      </w:r>
      <w:r w:rsidR="00FC56C2">
        <w:t xml:space="preserve"> </w:t>
      </w:r>
      <w:r w:rsidR="00FC56C2" w:rsidRPr="00CC1CEA">
        <w:rPr>
          <w:highlight w:val="yellow"/>
        </w:rPr>
        <w:t>on this occasion</w:t>
      </w:r>
    </w:p>
    <w:p w14:paraId="4BEB1923" w14:textId="2F205904" w:rsidR="00CC1CEA" w:rsidRDefault="00C071B1" w:rsidP="00CC1CEA">
      <w:r w:rsidRPr="00CC1CEA">
        <w:rPr>
          <w:highlight w:val="yellow"/>
        </w:rPr>
        <w:t xml:space="preserve">Es </w:t>
      </w:r>
      <w:proofErr w:type="spellStart"/>
      <w:r w:rsidRPr="00CC1CEA">
        <w:rPr>
          <w:highlight w:val="yellow"/>
        </w:rPr>
        <w:t>moky</w:t>
      </w:r>
      <w:proofErr w:type="spellEnd"/>
      <w:r w:rsidRPr="00CC1CEA">
        <w:rPr>
          <w:highlight w:val="yellow"/>
        </w:rPr>
        <w:t xml:space="preserve"> par</w:t>
      </w:r>
      <w:r>
        <w:t xml:space="preserve"> ham </w:t>
      </w:r>
      <w:proofErr w:type="spellStart"/>
      <w:r>
        <w:t>jashan</w:t>
      </w:r>
      <w:proofErr w:type="spellEnd"/>
      <w:r>
        <w:t xml:space="preserve"> </w:t>
      </w:r>
      <w:proofErr w:type="spellStart"/>
      <w:r>
        <w:t>mnayengy</w:t>
      </w:r>
      <w:proofErr w:type="spellEnd"/>
      <w:r w:rsidR="00CC1CEA">
        <w:t>(celebrate)</w:t>
      </w:r>
    </w:p>
    <w:p w14:paraId="77E6C8C7" w14:textId="46462C24" w:rsidR="00B7094A" w:rsidRDefault="00B7094A" w:rsidP="00B7094A">
      <w:r>
        <w:t xml:space="preserve">32. </w:t>
      </w:r>
      <w:r>
        <w:rPr>
          <w:rFonts w:cs="Arial"/>
          <w:rtl/>
        </w:rPr>
        <w:t>ا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ک</w:t>
      </w:r>
      <w:r>
        <w:rPr>
          <w:rFonts w:cs="Arial"/>
          <w:rtl/>
        </w:rPr>
        <w:t xml:space="preserve"> بار</w:t>
      </w:r>
      <w:r>
        <w:t xml:space="preserve"> (ek </w:t>
      </w:r>
      <w:proofErr w:type="spellStart"/>
      <w:r>
        <w:t>baar</w:t>
      </w:r>
      <w:proofErr w:type="spellEnd"/>
      <w:r>
        <w:t>)</w:t>
      </w:r>
      <w:r w:rsidR="00C071B1">
        <w:t xml:space="preserve"> one time</w:t>
      </w:r>
    </w:p>
    <w:p w14:paraId="7587DBD1" w14:textId="72D2BB82" w:rsidR="00C071B1" w:rsidRDefault="00C071B1" w:rsidP="00B7094A">
      <w:proofErr w:type="spellStart"/>
      <w:r>
        <w:t>Aek</w:t>
      </w:r>
      <w:proofErr w:type="spellEnd"/>
      <w:r>
        <w:t xml:space="preserve"> bar mjhy </w:t>
      </w:r>
      <w:proofErr w:type="spellStart"/>
      <w:r>
        <w:t>ejazat</w:t>
      </w:r>
      <w:proofErr w:type="spellEnd"/>
      <w:r>
        <w:t xml:space="preserve"> den</w:t>
      </w:r>
    </w:p>
    <w:p w14:paraId="0784DD29" w14:textId="77777777" w:rsidR="00C071B1" w:rsidRDefault="00C071B1" w:rsidP="00B7094A"/>
    <w:p w14:paraId="2075148E" w14:textId="221B8A40" w:rsidR="00C071B1" w:rsidRDefault="00B7094A" w:rsidP="00C071B1">
      <w:r>
        <w:t>33</w:t>
      </w:r>
      <w:r w:rsidR="00C071B1">
        <w:t xml:space="preserve"> When ever</w:t>
      </w:r>
    </w:p>
    <w:p w14:paraId="30C6D9A7" w14:textId="00CBC47A" w:rsidR="00C071B1" w:rsidRDefault="00C071B1" w:rsidP="00B7094A">
      <w:r>
        <w:t xml:space="preserve">Jab bhi </w:t>
      </w:r>
    </w:p>
    <w:p w14:paraId="5845591F" w14:textId="1794A0B5" w:rsidR="00C071B1" w:rsidRDefault="00C071B1" w:rsidP="00B7094A">
      <w:proofErr w:type="spellStart"/>
      <w:r>
        <w:t>Jb</w:t>
      </w:r>
      <w:proofErr w:type="spellEnd"/>
      <w:r>
        <w:t xml:space="preserve"> bhi </w:t>
      </w:r>
      <w:proofErr w:type="spellStart"/>
      <w:r>
        <w:t>mei</w:t>
      </w:r>
      <w:proofErr w:type="spellEnd"/>
      <w:r>
        <w:t xml:space="preserve"> </w:t>
      </w:r>
      <w:proofErr w:type="spellStart"/>
      <w:r>
        <w:t>aysha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milny jata </w:t>
      </w:r>
      <w:proofErr w:type="spellStart"/>
      <w:r>
        <w:t>hun</w:t>
      </w:r>
      <w:proofErr w:type="spellEnd"/>
      <w:r w:rsidR="00417EE6">
        <w:t xml:space="preserve"> tb/</w:t>
      </w:r>
      <w:proofErr w:type="spellStart"/>
      <w:r w:rsidR="00417EE6">
        <w:t>os</w:t>
      </w:r>
      <w:proofErr w:type="spellEnd"/>
      <w:r w:rsidR="00417EE6">
        <w:t xml:space="preserve"> </w:t>
      </w:r>
      <w:proofErr w:type="spellStart"/>
      <w:r w:rsidR="00417EE6">
        <w:t>waqt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</w:t>
      </w:r>
      <w:proofErr w:type="spellStart"/>
      <w:r>
        <w:t>khush</w:t>
      </w:r>
      <w:proofErr w:type="spellEnd"/>
      <w:r>
        <w:t xml:space="preserve"> hota(become) </w:t>
      </w:r>
      <w:proofErr w:type="spellStart"/>
      <w:r>
        <w:t>hun</w:t>
      </w:r>
      <w:proofErr w:type="spellEnd"/>
    </w:p>
    <w:p w14:paraId="7EDC39AC" w14:textId="0C14791C" w:rsidR="00417EE6" w:rsidRDefault="00417EE6" w:rsidP="00B7094A">
      <w:proofErr w:type="spellStart"/>
      <w:r w:rsidRPr="00417EE6">
        <w:rPr>
          <w:highlight w:val="yellow"/>
        </w:rPr>
        <w:t>Jb</w:t>
      </w:r>
      <w:proofErr w:type="spellEnd"/>
      <w:r w:rsidRPr="00417EE6">
        <w:rPr>
          <w:highlight w:val="yellow"/>
        </w:rPr>
        <w:t xml:space="preserve"> bhi</w:t>
      </w:r>
      <w:r>
        <w:t xml:space="preserve"> </w:t>
      </w:r>
      <w:proofErr w:type="spellStart"/>
      <w:r>
        <w:t>mei</w:t>
      </w:r>
      <w:proofErr w:type="spellEnd"/>
      <w:r>
        <w:t xml:space="preserve"> </w:t>
      </w:r>
      <w:proofErr w:type="spellStart"/>
      <w:r>
        <w:t>khana</w:t>
      </w:r>
      <w:proofErr w:type="spellEnd"/>
      <w:r>
        <w:t xml:space="preserve"> </w:t>
      </w:r>
      <w:proofErr w:type="spellStart"/>
      <w:r>
        <w:t>pakati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 w:rsidRPr="00417EE6">
        <w:rPr>
          <w:highlight w:val="yellow"/>
        </w:rPr>
        <w:t>mei</w:t>
      </w:r>
      <w:proofErr w:type="spellEnd"/>
      <w:r w:rsidRPr="00417EE6">
        <w:rPr>
          <w:highlight w:val="yellow"/>
        </w:rPr>
        <w:t xml:space="preserve"> </w:t>
      </w:r>
      <w:proofErr w:type="spellStart"/>
      <w:r w:rsidRPr="00417EE6">
        <w:rPr>
          <w:highlight w:val="yellow"/>
        </w:rPr>
        <w:t>thak</w:t>
      </w:r>
      <w:proofErr w:type="spellEnd"/>
      <w:r w:rsidRPr="00417EE6">
        <w:rPr>
          <w:highlight w:val="yellow"/>
        </w:rPr>
        <w:t xml:space="preserve"> jati </w:t>
      </w:r>
      <w:proofErr w:type="spellStart"/>
      <w:r w:rsidRPr="00417EE6">
        <w:rPr>
          <w:highlight w:val="yellow"/>
        </w:rPr>
        <w:t>hun</w:t>
      </w:r>
      <w:proofErr w:type="spellEnd"/>
    </w:p>
    <w:p w14:paraId="5113D678" w14:textId="77777777" w:rsidR="00417EE6" w:rsidRDefault="00417EE6" w:rsidP="00B7094A"/>
    <w:p w14:paraId="733DCC6F" w14:textId="77777777" w:rsidR="00B7094A" w:rsidRDefault="00B7094A" w:rsidP="00B7094A">
      <w:r>
        <w:t xml:space="preserve">35. </w:t>
      </w:r>
      <w:r>
        <w:rPr>
          <w:rFonts w:cs="Arial"/>
          <w:rtl/>
        </w:rPr>
        <w:t>کہ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ں</w:t>
      </w:r>
      <w:r>
        <w:rPr>
          <w:rFonts w:cs="Arial"/>
          <w:rtl/>
        </w:rPr>
        <w:t xml:space="preserve"> بھ</w:t>
      </w:r>
      <w:r>
        <w:rPr>
          <w:rFonts w:cs="Arial" w:hint="cs"/>
          <w:rtl/>
        </w:rPr>
        <w:t>ی</w:t>
      </w:r>
      <w:r>
        <w:t xml:space="preserve"> (</w:t>
      </w:r>
      <w:proofErr w:type="spellStart"/>
      <w:r>
        <w:t>kahin</w:t>
      </w:r>
      <w:proofErr w:type="spellEnd"/>
      <w:r>
        <w:t xml:space="preserve"> bhi)</w:t>
      </w:r>
    </w:p>
    <w:p w14:paraId="3F5AB453" w14:textId="378F1696" w:rsidR="00C071B1" w:rsidRDefault="00C071B1" w:rsidP="00B7094A">
      <w:r>
        <w:t>At any place</w:t>
      </w:r>
      <w:r w:rsidR="00417EE6">
        <w:t>/anywhere</w:t>
      </w:r>
    </w:p>
    <w:p w14:paraId="44BD195E" w14:textId="65D63CB0" w:rsidR="00C071B1" w:rsidRDefault="00C071B1" w:rsidP="00B7094A">
      <w:r>
        <w:t xml:space="preserve">Mei kahen bhi </w:t>
      </w:r>
      <w:proofErr w:type="spellStart"/>
      <w:r>
        <w:t>akel</w:t>
      </w:r>
      <w:r w:rsidR="006D39EF">
        <w:t>i</w:t>
      </w:r>
      <w:proofErr w:type="spellEnd"/>
      <w:r>
        <w:t xml:space="preserve"> ja </w:t>
      </w:r>
      <w:proofErr w:type="spellStart"/>
      <w:r>
        <w:t>sakt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3498E35A" w14:textId="586B8DCA" w:rsidR="00C071B1" w:rsidRDefault="006D39EF" w:rsidP="00B7094A">
      <w:r>
        <w:t xml:space="preserve">Wo kahen bhi akela ja </w:t>
      </w:r>
      <w:proofErr w:type="spellStart"/>
      <w:r>
        <w:t>sakta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6748EFDA" w14:textId="73EA4C25" w:rsidR="006D39EF" w:rsidRDefault="006D39EF" w:rsidP="00B7094A">
      <w:r>
        <w:t xml:space="preserve">Ali mery sath kahen bhi ja </w:t>
      </w:r>
      <w:proofErr w:type="spellStart"/>
      <w:r>
        <w:t>sakta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24D8B251" w14:textId="77777777" w:rsidR="00B7094A" w:rsidRDefault="00B7094A" w:rsidP="00B7094A">
      <w:r>
        <w:t xml:space="preserve">36. </w:t>
      </w:r>
      <w:r>
        <w:rPr>
          <w:rFonts w:cs="Arial"/>
          <w:rtl/>
        </w:rPr>
        <w:t>اب جب</w:t>
      </w:r>
      <w:r>
        <w:t xml:space="preserve"> (ab jab)</w:t>
      </w:r>
    </w:p>
    <w:p w14:paraId="1F995746" w14:textId="77777777" w:rsidR="00C071B1" w:rsidRDefault="00C071B1" w:rsidP="00B7094A">
      <w:r>
        <w:t xml:space="preserve">Now that </w:t>
      </w:r>
    </w:p>
    <w:p w14:paraId="267FBA82" w14:textId="18689AD0" w:rsidR="004A0A4A" w:rsidRDefault="004A0A4A" w:rsidP="00B7094A">
      <w:r w:rsidRPr="004A0A4A">
        <w:rPr>
          <w:highlight w:val="yellow"/>
        </w:rPr>
        <w:t>Now that</w:t>
      </w:r>
      <w:r>
        <w:t xml:space="preserve"> you have come, </w:t>
      </w:r>
      <w:r w:rsidRPr="004A0A4A">
        <w:rPr>
          <w:highlight w:val="yellow"/>
        </w:rPr>
        <w:t>so</w:t>
      </w:r>
      <w:r>
        <w:t xml:space="preserve"> eat food </w:t>
      </w:r>
      <w:r w:rsidRPr="004A0A4A">
        <w:rPr>
          <w:highlight w:val="yellow"/>
        </w:rPr>
        <w:t>as well</w:t>
      </w:r>
    </w:p>
    <w:p w14:paraId="12BEBB20" w14:textId="03B90C81" w:rsidR="00C071B1" w:rsidRDefault="00C071B1" w:rsidP="00B7094A">
      <w:r w:rsidRPr="004A0A4A">
        <w:rPr>
          <w:highlight w:val="yellow"/>
        </w:rPr>
        <w:t>Ab jab</w:t>
      </w:r>
      <w:r>
        <w:t xml:space="preserve"> ap aa he gay hen, </w:t>
      </w:r>
      <w:r w:rsidRPr="004A0A4A">
        <w:rPr>
          <w:highlight w:val="yellow"/>
        </w:rPr>
        <w:t>to phir</w:t>
      </w:r>
      <w:r>
        <w:t xml:space="preserve"> </w:t>
      </w:r>
      <w:proofErr w:type="spellStart"/>
      <w:r w:rsidR="004A0A4A">
        <w:t>khana</w:t>
      </w:r>
      <w:proofErr w:type="spellEnd"/>
      <w:r w:rsidR="004A0A4A">
        <w:t xml:space="preserve"> </w:t>
      </w:r>
      <w:r w:rsidR="004A0A4A" w:rsidRPr="004A0A4A">
        <w:rPr>
          <w:highlight w:val="yellow"/>
        </w:rPr>
        <w:t>bhi</w:t>
      </w:r>
      <w:r w:rsidR="004A0A4A">
        <w:t xml:space="preserve"> </w:t>
      </w:r>
      <w:proofErr w:type="spellStart"/>
      <w:r w:rsidR="004A0A4A">
        <w:t>khaen</w:t>
      </w:r>
      <w:proofErr w:type="spellEnd"/>
    </w:p>
    <w:p w14:paraId="51A7F7F5" w14:textId="33E048B2" w:rsidR="004A0A4A" w:rsidRDefault="004A0A4A" w:rsidP="004A0A4A">
      <w:r>
        <w:t xml:space="preserve">Ab </w:t>
      </w:r>
      <w:proofErr w:type="spellStart"/>
      <w:r>
        <w:t>jb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ghr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, </w:t>
      </w:r>
      <w:proofErr w:type="spellStart"/>
      <w:r>
        <w:t>mei</w:t>
      </w:r>
      <w:proofErr w:type="spellEnd"/>
      <w:r>
        <w:t xml:space="preserve"> so </w:t>
      </w:r>
      <w:proofErr w:type="spellStart"/>
      <w:r>
        <w:t>sakt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28AB6447" w14:textId="77777777" w:rsidR="00C071B1" w:rsidRDefault="00C071B1" w:rsidP="00B7094A"/>
    <w:p w14:paraId="5B8F63B1" w14:textId="062BAF5C" w:rsidR="00B7094A" w:rsidRDefault="00B7094A" w:rsidP="009D5D99"/>
    <w:p w14:paraId="26F05B30" w14:textId="77777777" w:rsidR="00B7094A" w:rsidRDefault="00B7094A" w:rsidP="00B7094A">
      <w:r>
        <w:lastRenderedPageBreak/>
        <w:t xml:space="preserve">39. </w:t>
      </w:r>
      <w:r>
        <w:rPr>
          <w:rFonts w:cs="Arial"/>
          <w:rtl/>
        </w:rPr>
        <w:t>جب تک</w:t>
      </w:r>
      <w:r>
        <w:t xml:space="preserve"> (jab </w:t>
      </w:r>
      <w:proofErr w:type="spellStart"/>
      <w:r>
        <w:t>tak</w:t>
      </w:r>
      <w:proofErr w:type="spellEnd"/>
      <w:r>
        <w:t>)</w:t>
      </w:r>
    </w:p>
    <w:p w14:paraId="7C6A8955" w14:textId="04CEBD12" w:rsidR="009D5D99" w:rsidRDefault="009D5D99" w:rsidP="00B7094A">
      <w:r>
        <w:t>Until</w:t>
      </w:r>
    </w:p>
    <w:p w14:paraId="46DA2DE3" w14:textId="4880BB6E" w:rsidR="009D5D99" w:rsidRDefault="009D5D99" w:rsidP="00B7094A">
      <w:r w:rsidRPr="004A0A4A">
        <w:rPr>
          <w:highlight w:val="yellow"/>
        </w:rPr>
        <w:t>Until I come home</w:t>
      </w:r>
      <w:r>
        <w:t xml:space="preserve"> </w:t>
      </w:r>
      <w:r w:rsidRPr="004A0A4A">
        <w:rPr>
          <w:highlight w:val="cyan"/>
        </w:rPr>
        <w:t>do not eat pizza</w:t>
      </w:r>
    </w:p>
    <w:p w14:paraId="6A65AC3B" w14:textId="039194A8" w:rsidR="009D5D99" w:rsidRDefault="009D5D99" w:rsidP="00B7094A">
      <w:r w:rsidRPr="004A0A4A">
        <w:rPr>
          <w:highlight w:val="yellow"/>
        </w:rPr>
        <w:t xml:space="preserve">Jab </w:t>
      </w:r>
      <w:proofErr w:type="spellStart"/>
      <w:r w:rsidRPr="004A0A4A">
        <w:rPr>
          <w:highlight w:val="yellow"/>
        </w:rPr>
        <w:t>tak</w:t>
      </w:r>
      <w:proofErr w:type="spellEnd"/>
      <w:r w:rsidRPr="004A0A4A">
        <w:rPr>
          <w:highlight w:val="yellow"/>
        </w:rPr>
        <w:t xml:space="preserve"> </w:t>
      </w:r>
      <w:proofErr w:type="spellStart"/>
      <w:r w:rsidRPr="004A0A4A">
        <w:rPr>
          <w:highlight w:val="yellow"/>
        </w:rPr>
        <w:t>mei</w:t>
      </w:r>
      <w:proofErr w:type="spellEnd"/>
      <w:r w:rsidRPr="004A0A4A">
        <w:rPr>
          <w:highlight w:val="yellow"/>
        </w:rPr>
        <w:t xml:space="preserve"> ghr nhi aata</w:t>
      </w:r>
      <w:r>
        <w:t xml:space="preserve">, </w:t>
      </w:r>
      <w:r w:rsidRPr="004A0A4A">
        <w:rPr>
          <w:highlight w:val="cyan"/>
        </w:rPr>
        <w:t xml:space="preserve">pizza nhi </w:t>
      </w:r>
      <w:proofErr w:type="spellStart"/>
      <w:r w:rsidRPr="004A0A4A">
        <w:rPr>
          <w:highlight w:val="cyan"/>
        </w:rPr>
        <w:t>khana</w:t>
      </w:r>
      <w:proofErr w:type="spellEnd"/>
    </w:p>
    <w:p w14:paraId="4C215E81" w14:textId="7233899B" w:rsidR="009D5D99" w:rsidRDefault="009D5D99" w:rsidP="00B7094A">
      <w:r w:rsidRPr="00D61CDC">
        <w:rPr>
          <w:highlight w:val="magenta"/>
        </w:rPr>
        <w:t xml:space="preserve">pizza nhi </w:t>
      </w:r>
      <w:proofErr w:type="spellStart"/>
      <w:r w:rsidRPr="00D61CDC">
        <w:rPr>
          <w:highlight w:val="magenta"/>
        </w:rPr>
        <w:t>khana</w:t>
      </w:r>
      <w:proofErr w:type="spellEnd"/>
      <w:r w:rsidRPr="00D61CDC">
        <w:rPr>
          <w:highlight w:val="magenta"/>
        </w:rPr>
        <w:t xml:space="preserve"> Jab </w:t>
      </w:r>
      <w:proofErr w:type="spellStart"/>
      <w:r w:rsidRPr="00D61CDC">
        <w:rPr>
          <w:highlight w:val="magenta"/>
        </w:rPr>
        <w:t>tak</w:t>
      </w:r>
      <w:proofErr w:type="spellEnd"/>
      <w:r w:rsidRPr="00D61CDC">
        <w:rPr>
          <w:highlight w:val="magenta"/>
        </w:rPr>
        <w:t xml:space="preserve"> </w:t>
      </w:r>
      <w:proofErr w:type="spellStart"/>
      <w:r w:rsidRPr="00D61CDC">
        <w:rPr>
          <w:highlight w:val="magenta"/>
        </w:rPr>
        <w:t>mei</w:t>
      </w:r>
      <w:proofErr w:type="spellEnd"/>
      <w:r w:rsidRPr="00D61CDC">
        <w:rPr>
          <w:highlight w:val="magenta"/>
        </w:rPr>
        <w:t xml:space="preserve"> ghr nhi aata,</w:t>
      </w:r>
    </w:p>
    <w:p w14:paraId="42DD94A7" w14:textId="0E818820" w:rsidR="009D5D99" w:rsidRDefault="009D5D99" w:rsidP="00B7094A">
      <w:r w:rsidRPr="00D61CDC">
        <w:rPr>
          <w:highlight w:val="cyan"/>
        </w:rPr>
        <w:t xml:space="preserve">bazar nhi </w:t>
      </w:r>
      <w:proofErr w:type="spellStart"/>
      <w:r w:rsidRPr="00D61CDC">
        <w:rPr>
          <w:highlight w:val="cyan"/>
        </w:rPr>
        <w:t>jana</w:t>
      </w:r>
      <w:proofErr w:type="spellEnd"/>
      <w:r>
        <w:t xml:space="preserve"> </w:t>
      </w:r>
      <w:r w:rsidRPr="00D61CDC">
        <w:rPr>
          <w:highlight w:val="cyan"/>
        </w:rPr>
        <w:t xml:space="preserve">jab </w:t>
      </w:r>
      <w:proofErr w:type="spellStart"/>
      <w:r w:rsidRPr="00D61CDC">
        <w:rPr>
          <w:highlight w:val="cyan"/>
        </w:rPr>
        <w:t>tk</w:t>
      </w:r>
      <w:proofErr w:type="spellEnd"/>
      <w:r>
        <w:t xml:space="preserve"> </w:t>
      </w:r>
      <w:proofErr w:type="spellStart"/>
      <w:r w:rsidRPr="00D61CDC">
        <w:rPr>
          <w:highlight w:val="cyan"/>
        </w:rPr>
        <w:t>ami</w:t>
      </w:r>
      <w:proofErr w:type="spellEnd"/>
      <w:r w:rsidRPr="00D61CDC">
        <w:rPr>
          <w:highlight w:val="cyan"/>
        </w:rPr>
        <w:t xml:space="preserve"> ghr nhi aati</w:t>
      </w:r>
    </w:p>
    <w:p w14:paraId="4A3E0633" w14:textId="77777777" w:rsidR="009D5D99" w:rsidRDefault="009D5D99" w:rsidP="00B7094A"/>
    <w:p w14:paraId="5394E23C" w14:textId="77777777" w:rsidR="00B7094A" w:rsidRDefault="00B7094A" w:rsidP="00B7094A"/>
    <w:p w14:paraId="672E37A2" w14:textId="11B7FA55" w:rsidR="00941050" w:rsidRDefault="00B7094A" w:rsidP="00B7094A">
      <w:r>
        <w:t>Please note that Urdu sentences might require more context to determine the appropriate conjunction and structure.</w:t>
      </w:r>
    </w:p>
    <w:p w14:paraId="2F79A34E" w14:textId="77777777" w:rsidR="00B7094A" w:rsidRDefault="00B7094A" w:rsidP="00B7094A"/>
    <w:p w14:paraId="483AAE0E" w14:textId="77777777" w:rsidR="00B7094A" w:rsidRDefault="00B7094A" w:rsidP="00B7094A"/>
    <w:p w14:paraId="6E4DA9EC" w14:textId="77777777" w:rsidR="00B7094A" w:rsidRDefault="00B7094A" w:rsidP="00B7094A">
      <w:r>
        <w:t>Sure, here's a list of conjunctions:</w:t>
      </w:r>
    </w:p>
    <w:p w14:paraId="347CC2B7" w14:textId="77777777" w:rsidR="00B7094A" w:rsidRDefault="00B7094A" w:rsidP="00B7094A"/>
    <w:p w14:paraId="3146A340" w14:textId="77777777" w:rsidR="00B7094A" w:rsidRDefault="00B7094A" w:rsidP="00B7094A">
      <w:r>
        <w:t>1. and</w:t>
      </w:r>
    </w:p>
    <w:p w14:paraId="7DF18DA3" w14:textId="77777777" w:rsidR="00B7094A" w:rsidRDefault="00B7094A" w:rsidP="00B7094A">
      <w:r>
        <w:t>2. but</w:t>
      </w:r>
    </w:p>
    <w:p w14:paraId="36D399AE" w14:textId="77777777" w:rsidR="00B7094A" w:rsidRDefault="00B7094A" w:rsidP="00B7094A">
      <w:r>
        <w:t>3. or</w:t>
      </w:r>
    </w:p>
    <w:p w14:paraId="6EBB7E9A" w14:textId="77777777" w:rsidR="00B7094A" w:rsidRDefault="00B7094A" w:rsidP="00B7094A">
      <w:r>
        <w:t>4. nor</w:t>
      </w:r>
    </w:p>
    <w:p w14:paraId="29F4C458" w14:textId="77777777" w:rsidR="00B7094A" w:rsidRDefault="00B7094A" w:rsidP="00B7094A">
      <w:r>
        <w:t>5. for</w:t>
      </w:r>
    </w:p>
    <w:p w14:paraId="2E1D3B1D" w14:textId="77777777" w:rsidR="00B7094A" w:rsidRDefault="00B7094A" w:rsidP="00B7094A">
      <w:r>
        <w:t>6. yet</w:t>
      </w:r>
    </w:p>
    <w:p w14:paraId="32718487" w14:textId="77777777" w:rsidR="00B7094A" w:rsidRDefault="00B7094A" w:rsidP="00B7094A">
      <w:r>
        <w:t>7. so</w:t>
      </w:r>
    </w:p>
    <w:p w14:paraId="47F60356" w14:textId="77777777" w:rsidR="00B7094A" w:rsidRDefault="00B7094A" w:rsidP="00B7094A">
      <w:r>
        <w:t>8. although</w:t>
      </w:r>
    </w:p>
    <w:p w14:paraId="43EAE158" w14:textId="77777777" w:rsidR="00B7094A" w:rsidRDefault="00B7094A" w:rsidP="00B7094A">
      <w:r>
        <w:t>9. because</w:t>
      </w:r>
    </w:p>
    <w:p w14:paraId="24D3C469" w14:textId="77777777" w:rsidR="00B7094A" w:rsidRDefault="00B7094A" w:rsidP="00B7094A">
      <w:r>
        <w:t>10. since</w:t>
      </w:r>
    </w:p>
    <w:p w14:paraId="6B22C902" w14:textId="77777777" w:rsidR="00B7094A" w:rsidRDefault="00B7094A" w:rsidP="00B7094A">
      <w:r>
        <w:t>11. unless</w:t>
      </w:r>
    </w:p>
    <w:p w14:paraId="30863BE7" w14:textId="77777777" w:rsidR="00B7094A" w:rsidRDefault="00B7094A" w:rsidP="00B7094A">
      <w:r>
        <w:t>12. while</w:t>
      </w:r>
    </w:p>
    <w:p w14:paraId="28B4CF3B" w14:textId="77777777" w:rsidR="00B7094A" w:rsidRDefault="00B7094A" w:rsidP="00B7094A">
      <w:r>
        <w:t>13. after</w:t>
      </w:r>
    </w:p>
    <w:p w14:paraId="3B7EDAC2" w14:textId="77777777" w:rsidR="00B7094A" w:rsidRDefault="00B7094A" w:rsidP="00B7094A">
      <w:r>
        <w:t>14. before</w:t>
      </w:r>
    </w:p>
    <w:p w14:paraId="0C9B1388" w14:textId="77777777" w:rsidR="00B7094A" w:rsidRDefault="00B7094A" w:rsidP="00B7094A">
      <w:r>
        <w:t>15. when</w:t>
      </w:r>
    </w:p>
    <w:p w14:paraId="3448EDB9" w14:textId="77777777" w:rsidR="00B7094A" w:rsidRDefault="00B7094A" w:rsidP="00B7094A">
      <w:r>
        <w:lastRenderedPageBreak/>
        <w:t>16. as</w:t>
      </w:r>
    </w:p>
    <w:p w14:paraId="6CD49737" w14:textId="77777777" w:rsidR="00B7094A" w:rsidRDefault="00B7094A" w:rsidP="00B7094A">
      <w:r>
        <w:t>17. if</w:t>
      </w:r>
    </w:p>
    <w:p w14:paraId="32B9FDFC" w14:textId="77777777" w:rsidR="00B7094A" w:rsidRDefault="00B7094A" w:rsidP="00B7094A">
      <w:r>
        <w:t>18. unless</w:t>
      </w:r>
    </w:p>
    <w:p w14:paraId="245180B2" w14:textId="77777777" w:rsidR="00B7094A" w:rsidRDefault="00B7094A" w:rsidP="00B7094A">
      <w:r>
        <w:t>19. since</w:t>
      </w:r>
    </w:p>
    <w:p w14:paraId="65C2DF77" w14:textId="77777777" w:rsidR="00B7094A" w:rsidRDefault="00B7094A" w:rsidP="00B7094A">
      <w:r>
        <w:t>20. until</w:t>
      </w:r>
    </w:p>
    <w:p w14:paraId="0003B7EB" w14:textId="77777777" w:rsidR="00B7094A" w:rsidRDefault="00B7094A" w:rsidP="00B7094A">
      <w:r>
        <w:t>21. that</w:t>
      </w:r>
    </w:p>
    <w:p w14:paraId="29B36420" w14:textId="77777777" w:rsidR="00B7094A" w:rsidRDefault="00B7094A" w:rsidP="00B7094A">
      <w:r>
        <w:t>22. whether</w:t>
      </w:r>
    </w:p>
    <w:p w14:paraId="6214EA7A" w14:textId="77777777" w:rsidR="00B7094A" w:rsidRDefault="00B7094A" w:rsidP="00B7094A">
      <w:r>
        <w:t>23. than</w:t>
      </w:r>
    </w:p>
    <w:p w14:paraId="57744397" w14:textId="77777777" w:rsidR="00B7094A" w:rsidRDefault="00B7094A" w:rsidP="00B7094A">
      <w:r>
        <w:t>24. even though</w:t>
      </w:r>
    </w:p>
    <w:p w14:paraId="2251E45B" w14:textId="77777777" w:rsidR="00B7094A" w:rsidRDefault="00B7094A" w:rsidP="00B7094A">
      <w:r>
        <w:t>25. provided that</w:t>
      </w:r>
    </w:p>
    <w:p w14:paraId="3AB22B22" w14:textId="77777777" w:rsidR="00B7094A" w:rsidRDefault="00B7094A" w:rsidP="00B7094A">
      <w:r>
        <w:t>26. in case</w:t>
      </w:r>
    </w:p>
    <w:p w14:paraId="602D9A68" w14:textId="77777777" w:rsidR="00B7094A" w:rsidRDefault="00B7094A" w:rsidP="00B7094A">
      <w:r>
        <w:t>27. in order that</w:t>
      </w:r>
    </w:p>
    <w:p w14:paraId="50896691" w14:textId="77777777" w:rsidR="00B7094A" w:rsidRDefault="00B7094A" w:rsidP="00B7094A">
      <w:r>
        <w:t>28. as if</w:t>
      </w:r>
    </w:p>
    <w:p w14:paraId="423099E6" w14:textId="77777777" w:rsidR="00B7094A" w:rsidRDefault="00B7094A" w:rsidP="00B7094A">
      <w:r>
        <w:t>29. as though</w:t>
      </w:r>
    </w:p>
    <w:p w14:paraId="5D8CE27F" w14:textId="77777777" w:rsidR="00B7094A" w:rsidRDefault="00B7094A" w:rsidP="00B7094A">
      <w:r>
        <w:t>30. so that</w:t>
      </w:r>
    </w:p>
    <w:p w14:paraId="00DA0918" w14:textId="77777777" w:rsidR="00B7094A" w:rsidRDefault="00B7094A" w:rsidP="00B7094A">
      <w:r>
        <w:t>31. inasmuch as</w:t>
      </w:r>
    </w:p>
    <w:p w14:paraId="479B80DC" w14:textId="77777777" w:rsidR="00B7094A" w:rsidRDefault="00B7094A" w:rsidP="00B7094A">
      <w:r>
        <w:t>32. once</w:t>
      </w:r>
    </w:p>
    <w:p w14:paraId="33AB5908" w14:textId="77777777" w:rsidR="00B7094A" w:rsidRDefault="00B7094A" w:rsidP="00B7094A">
      <w:r>
        <w:t>33. whenever</w:t>
      </w:r>
    </w:p>
    <w:p w14:paraId="4F83566E" w14:textId="77777777" w:rsidR="00B7094A" w:rsidRDefault="00B7094A" w:rsidP="00B7094A">
      <w:r>
        <w:t>34. wherever</w:t>
      </w:r>
    </w:p>
    <w:p w14:paraId="7C97A195" w14:textId="77777777" w:rsidR="00B7094A" w:rsidRDefault="00B7094A" w:rsidP="00B7094A">
      <w:r>
        <w:t>35. wherever</w:t>
      </w:r>
    </w:p>
    <w:p w14:paraId="601ED959" w14:textId="77777777" w:rsidR="00B7094A" w:rsidRDefault="00B7094A" w:rsidP="00B7094A">
      <w:r>
        <w:t>36. now that</w:t>
      </w:r>
    </w:p>
    <w:p w14:paraId="1A850DDE" w14:textId="77777777" w:rsidR="00B7094A" w:rsidRDefault="00B7094A" w:rsidP="00B7094A">
      <w:r>
        <w:t>37. while</w:t>
      </w:r>
    </w:p>
    <w:p w14:paraId="7D71ABA7" w14:textId="77777777" w:rsidR="00B7094A" w:rsidRDefault="00B7094A" w:rsidP="00B7094A">
      <w:r>
        <w:t>38. whereas</w:t>
      </w:r>
    </w:p>
    <w:p w14:paraId="0CD313BE" w14:textId="77777777" w:rsidR="00B7094A" w:rsidRDefault="00B7094A" w:rsidP="00B7094A">
      <w:r>
        <w:t>39. by the time</w:t>
      </w:r>
    </w:p>
    <w:p w14:paraId="18A90D0F" w14:textId="77777777" w:rsidR="00B7094A" w:rsidRDefault="00B7094A" w:rsidP="00B7094A">
      <w:r>
        <w:t>40. as long as</w:t>
      </w:r>
    </w:p>
    <w:p w14:paraId="2866B24C" w14:textId="77777777" w:rsidR="00B7094A" w:rsidRDefault="00B7094A" w:rsidP="00B7094A"/>
    <w:p w14:paraId="0132A7DC" w14:textId="06D2C9C8" w:rsidR="00B7094A" w:rsidRDefault="00B7094A" w:rsidP="00B7094A">
      <w:r>
        <w:t>Remember that conjunctions are words that connect words, phrases, or clauses within sentences. They help to establish relationships between different elements in a sentence, and they play a crucial role in constructing clear and coherent writing.</w:t>
      </w:r>
    </w:p>
    <w:sectPr w:rsidR="00B709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NzA1MjAyMDU1NLFQ0lEKTi0uzszPAymwqAUA5ua6/CwAAAA="/>
  </w:docVars>
  <w:rsids>
    <w:rsidRoot w:val="00182963"/>
    <w:rsid w:val="00055F44"/>
    <w:rsid w:val="000659F9"/>
    <w:rsid w:val="00082C1F"/>
    <w:rsid w:val="000B5D7F"/>
    <w:rsid w:val="00124F6D"/>
    <w:rsid w:val="00182963"/>
    <w:rsid w:val="001D03ED"/>
    <w:rsid w:val="0025734A"/>
    <w:rsid w:val="00264983"/>
    <w:rsid w:val="00276B1B"/>
    <w:rsid w:val="0034384D"/>
    <w:rsid w:val="003854F4"/>
    <w:rsid w:val="00417EE6"/>
    <w:rsid w:val="004A0A4A"/>
    <w:rsid w:val="004D2F48"/>
    <w:rsid w:val="004F3EC0"/>
    <w:rsid w:val="00514FBB"/>
    <w:rsid w:val="006D1A9D"/>
    <w:rsid w:val="006D39EF"/>
    <w:rsid w:val="0082732C"/>
    <w:rsid w:val="008B0341"/>
    <w:rsid w:val="00941050"/>
    <w:rsid w:val="009D5D99"/>
    <w:rsid w:val="00AC4B7E"/>
    <w:rsid w:val="00AD5142"/>
    <w:rsid w:val="00B34746"/>
    <w:rsid w:val="00B7094A"/>
    <w:rsid w:val="00B8723A"/>
    <w:rsid w:val="00C071B1"/>
    <w:rsid w:val="00C4333F"/>
    <w:rsid w:val="00CC1CEA"/>
    <w:rsid w:val="00D075A0"/>
    <w:rsid w:val="00D61CDC"/>
    <w:rsid w:val="00DE09B5"/>
    <w:rsid w:val="00E625B8"/>
    <w:rsid w:val="00ED2F69"/>
    <w:rsid w:val="00F374E4"/>
    <w:rsid w:val="00F93B0A"/>
    <w:rsid w:val="00FA21C2"/>
    <w:rsid w:val="00FC56C2"/>
    <w:rsid w:val="00FE0C64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0B3CE2"/>
  <w15:chartTrackingRefBased/>
  <w15:docId w15:val="{04DD8D06-206A-4FB9-A0D0-1295EFA81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3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7</Pages>
  <Words>1136</Words>
  <Characters>4727</Characters>
  <Application>Microsoft Office Word</Application>
  <DocSecurity>0</DocSecurity>
  <Lines>203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19</cp:revision>
  <dcterms:created xsi:type="dcterms:W3CDTF">2023-08-13T02:59:00Z</dcterms:created>
  <dcterms:modified xsi:type="dcterms:W3CDTF">2023-11-04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31c35277296dc54ef7d3f45144ec33163a006677261681b53c4c66944c9156</vt:lpwstr>
  </property>
</Properties>
</file>